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2892"/>
        <w:gridCol w:w="24"/>
        <w:gridCol w:w="24"/>
        <w:gridCol w:w="3791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243FCD50" w:rsidR="00B72623" w:rsidRPr="007933F9" w:rsidRDefault="007933F9" w:rsidP="00CB1863">
            <w:pPr>
              <w:pStyle w:val="Styltabeli3"/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7933F9">
              <w:rPr>
                <w:rFonts w:ascii="Arial" w:eastAsia="Arial Unicode MS" w:hAnsi="Arial" w:cs="Arial"/>
                <w:sz w:val="22"/>
                <w:szCs w:val="22"/>
              </w:rPr>
              <w:t>BIOCHEMIA I BIOFIZYKA</w:t>
            </w:r>
          </w:p>
        </w:tc>
      </w:tr>
      <w:tr w:rsidR="00B72623" w:rsidRPr="00F36B9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CB1863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270801BF" w:rsidR="00B72623" w:rsidRPr="00E629BF" w:rsidRDefault="007933F9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7933F9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Biochemia i biofizyka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CB1863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62E26CFB" w:rsidR="00B72623" w:rsidRPr="00E629BF" w:rsidRDefault="007933F9" w:rsidP="007933F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2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CB1863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820BAC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CB1863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4A433061" w:rsidR="00B72623" w:rsidRPr="00E629BF" w:rsidRDefault="009A1582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ami na dany rok akademicki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CB1863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0F8FF38A" w:rsidR="00B72623" w:rsidRPr="00E629BF" w:rsidRDefault="007933F9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7933F9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dr Małgorzata Kalemba-Drożdż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CB1863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443A2F76" w:rsidR="007B2BCC" w:rsidRPr="00D739FF" w:rsidRDefault="007933F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0 godz. </w:t>
            </w:r>
          </w:p>
        </w:tc>
      </w:tr>
      <w:tr w:rsidR="00A82BE0" w14:paraId="2485E07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3E9A6A" w14:textId="719E4257" w:rsidR="00A82BE0" w:rsidRPr="00AE25F1" w:rsidRDefault="00A82B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D83875">
              <w:rPr>
                <w:rFonts w:ascii="Arial" w:hAnsi="Arial" w:cs="Arial"/>
                <w:color w:val="00608B"/>
              </w:rPr>
              <w:t>- online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B687D5" w14:textId="5C8E071E" w:rsidR="00A82BE0" w:rsidRDefault="007933F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0 godz. 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46A85A6C" w:rsidR="007B2BCC" w:rsidRPr="00AE25F1" w:rsidRDefault="00D83875" w:rsidP="00D8387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70D06F8D" w:rsidR="007B2BCC" w:rsidRPr="00D739FF" w:rsidRDefault="007933F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632BB9D9" w:rsidR="003769E8" w:rsidRPr="00D739FF" w:rsidRDefault="007933F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0 godz. 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319B8834" w:rsidR="003769E8" w:rsidRPr="00D739FF" w:rsidRDefault="007933F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28FC955F" w:rsidR="007B2BCC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091CF156" w:rsidR="00F16C85" w:rsidRDefault="007933F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3F9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20 godz. 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820BAC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DEE2BF" w14:textId="5A92C874" w:rsidR="00C03A9B" w:rsidRPr="00C03A9B" w:rsidRDefault="00C03A9B" w:rsidP="00C5758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03A9B">
              <w:rPr>
                <w:rFonts w:ascii="Arial" w:hAnsi="Arial" w:cs="Arial"/>
                <w:sz w:val="20"/>
                <w:szCs w:val="20"/>
                <w:lang w:val="pl-PL"/>
              </w:rPr>
              <w:t>Zapoznanie studentów z podst</w:t>
            </w:r>
            <w:r w:rsidR="00C57589">
              <w:rPr>
                <w:rFonts w:ascii="Arial" w:hAnsi="Arial" w:cs="Arial"/>
                <w:sz w:val="20"/>
                <w:szCs w:val="20"/>
                <w:lang w:val="pl-PL"/>
              </w:rPr>
              <w:t>awami przemian metabolicznych w </w:t>
            </w:r>
            <w:r w:rsidRPr="00C03A9B">
              <w:rPr>
                <w:rFonts w:ascii="Arial" w:hAnsi="Arial" w:cs="Arial"/>
                <w:sz w:val="20"/>
                <w:szCs w:val="20"/>
                <w:lang w:val="pl-PL"/>
              </w:rPr>
              <w:t>organizmie człowieka i mechanizmami ich</w:t>
            </w:r>
            <w:r w:rsidR="00C57589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C03A9B">
              <w:rPr>
                <w:rFonts w:ascii="Arial" w:hAnsi="Arial" w:cs="Arial"/>
                <w:sz w:val="20"/>
                <w:szCs w:val="20"/>
                <w:lang w:val="pl-PL"/>
              </w:rPr>
              <w:t>regulacji.</w:t>
            </w:r>
          </w:p>
          <w:p w14:paraId="03ECB0A0" w14:textId="4752298A" w:rsidR="007B2BCC" w:rsidRPr="00D739FF" w:rsidRDefault="00C03A9B" w:rsidP="00C5758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C03A9B">
              <w:rPr>
                <w:rFonts w:ascii="Arial" w:hAnsi="Arial" w:cs="Arial"/>
                <w:sz w:val="20"/>
                <w:szCs w:val="20"/>
                <w:lang w:val="pl-PL"/>
              </w:rPr>
              <w:t>Przedstawienie funkcji i znaczenia cząsteczek chemicznych budujących organizm a także praw fizycznych</w:t>
            </w:r>
            <w:r w:rsidR="00C57589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C03A9B">
              <w:rPr>
                <w:rFonts w:ascii="Arial" w:hAnsi="Arial" w:cs="Arial"/>
                <w:sz w:val="20"/>
                <w:szCs w:val="20"/>
                <w:lang w:val="pl-PL"/>
              </w:rPr>
              <w:t>leżących u podstaw procesów biologicznych.</w:t>
            </w:r>
          </w:p>
        </w:tc>
      </w:tr>
      <w:tr w:rsidR="007B2BCC" w:rsidRPr="00820BAC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lastRenderedPageBreak/>
              <w:t>CEL 2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E833EB" w14:textId="77777777" w:rsidR="00C57589" w:rsidRDefault="00CB1863" w:rsidP="00C5758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57589">
              <w:rPr>
                <w:rFonts w:ascii="Arial" w:hAnsi="Arial" w:cs="Arial"/>
                <w:sz w:val="20"/>
                <w:szCs w:val="20"/>
                <w:lang w:val="pl-PL"/>
              </w:rPr>
              <w:t xml:space="preserve">Przedstawienie </w:t>
            </w:r>
            <w:r w:rsidR="00DA7D51" w:rsidRPr="00C57589">
              <w:rPr>
                <w:rFonts w:ascii="Arial" w:hAnsi="Arial" w:cs="Arial"/>
                <w:sz w:val="20"/>
                <w:szCs w:val="20"/>
                <w:lang w:val="pl-PL"/>
              </w:rPr>
              <w:t>funkcj</w:t>
            </w:r>
            <w:r w:rsidRPr="00C57589">
              <w:rPr>
                <w:rFonts w:ascii="Arial" w:hAnsi="Arial" w:cs="Arial"/>
                <w:sz w:val="20"/>
                <w:szCs w:val="20"/>
                <w:lang w:val="pl-PL"/>
              </w:rPr>
              <w:t>i</w:t>
            </w:r>
            <w:r w:rsidR="00DA7D51" w:rsidRPr="00C57589">
              <w:rPr>
                <w:rFonts w:ascii="Arial" w:hAnsi="Arial" w:cs="Arial"/>
                <w:sz w:val="20"/>
                <w:szCs w:val="20"/>
                <w:lang w:val="pl-PL"/>
              </w:rPr>
              <w:t xml:space="preserve"> organizmu człowieka w każdym okresie życia w</w:t>
            </w:r>
            <w:r w:rsidR="00C57589">
              <w:rPr>
                <w:rFonts w:ascii="Arial" w:hAnsi="Arial" w:cs="Arial"/>
                <w:sz w:val="20"/>
                <w:szCs w:val="20"/>
                <w:lang w:val="pl-PL"/>
              </w:rPr>
              <w:t> </w:t>
            </w:r>
            <w:r w:rsidR="00DA7D51" w:rsidRPr="00C57589">
              <w:rPr>
                <w:rFonts w:ascii="Arial" w:hAnsi="Arial" w:cs="Arial"/>
                <w:sz w:val="20"/>
                <w:szCs w:val="20"/>
                <w:lang w:val="pl-PL"/>
              </w:rPr>
              <w:t>warunkach pr</w:t>
            </w:r>
            <w:r w:rsidRPr="00C57589">
              <w:rPr>
                <w:rFonts w:ascii="Arial" w:hAnsi="Arial" w:cs="Arial"/>
                <w:sz w:val="20"/>
                <w:szCs w:val="20"/>
                <w:lang w:val="pl-PL"/>
              </w:rPr>
              <w:t>awidłowych i patologicznych;</w:t>
            </w:r>
            <w:r w:rsidR="00C57589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1D52E57C" w14:textId="691C9D3A" w:rsidR="007B2BCC" w:rsidRPr="00DA7D51" w:rsidRDefault="00CB1863" w:rsidP="00C5758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57589">
              <w:rPr>
                <w:rFonts w:ascii="Arial" w:hAnsi="Arial" w:cs="Arial"/>
                <w:sz w:val="20"/>
                <w:szCs w:val="20"/>
                <w:lang w:val="pl-PL"/>
              </w:rPr>
              <w:t>Opisanie uwarunkowań i mechanizmów</w:t>
            </w:r>
            <w:r w:rsidR="00DA7D51" w:rsidRPr="00C57589">
              <w:rPr>
                <w:rFonts w:ascii="Arial" w:hAnsi="Arial" w:cs="Arial"/>
                <w:sz w:val="20"/>
                <w:szCs w:val="20"/>
                <w:lang w:val="pl-PL"/>
              </w:rPr>
              <w:t xml:space="preserve"> funkcjonowania człowieka zdrowego i chorego;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77B35936" w:rsidR="007B2BCC" w:rsidRPr="00AE25F1" w:rsidRDefault="007B2BCC" w:rsidP="007B2BCC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1"/>
            </w:r>
          </w:p>
        </w:tc>
      </w:tr>
      <w:tr w:rsidR="007B2BCC" w:rsidRPr="00820BAC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663AA5E6" w:rsidR="007B2BCC" w:rsidRPr="00AE25F1" w:rsidRDefault="007933F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933F9">
              <w:rPr>
                <w:rFonts w:ascii="Arial" w:hAnsi="Arial" w:cs="Arial"/>
                <w:color w:val="00608B"/>
              </w:rPr>
              <w:t>A.W16.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4AF6D7E9" w:rsidR="007B2BCC" w:rsidRPr="00D739FF" w:rsidRDefault="007933F9" w:rsidP="007933F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Zna i rozumie podstawy fizykochemiczne działania zmysłów wyk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orzystujących fizyczne nośniki </w:t>
            </w: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 xml:space="preserve">informacji (fale dźwiękowe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                                   </w:t>
            </w: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i elektromagnetyczne);</w:t>
            </w:r>
          </w:p>
        </w:tc>
      </w:tr>
      <w:tr w:rsidR="007933F9" w:rsidRPr="00820BAC" w14:paraId="0867E9E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19086" w14:textId="2F3FC392" w:rsidR="007933F9" w:rsidRPr="007933F9" w:rsidRDefault="007933F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933F9">
              <w:rPr>
                <w:rFonts w:ascii="Arial" w:hAnsi="Arial" w:cs="Arial"/>
                <w:color w:val="00608B"/>
              </w:rPr>
              <w:t>A.W17.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24EDA" w14:textId="79AE86EE" w:rsidR="007933F9" w:rsidRPr="007933F9" w:rsidRDefault="007933F9" w:rsidP="007933F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Zna i rozumie mechanizmy regulacji i biofizyczne pods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tawy funkcjonowania metabolizmu</w:t>
            </w:r>
            <w:r w:rsidR="000A7800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w organizmie człowieka;</w:t>
            </w:r>
          </w:p>
        </w:tc>
      </w:tr>
      <w:tr w:rsidR="007933F9" w:rsidRPr="00820BAC" w14:paraId="2797785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851D97" w14:textId="3BAA8610" w:rsidR="007933F9" w:rsidRPr="007933F9" w:rsidRDefault="007933F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933F9">
              <w:rPr>
                <w:rFonts w:ascii="Arial" w:hAnsi="Arial" w:cs="Arial"/>
                <w:color w:val="00608B"/>
              </w:rPr>
              <w:t>A.W18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CD147B" w14:textId="377B4E06" w:rsidR="007933F9" w:rsidRPr="007933F9" w:rsidRDefault="007933F9" w:rsidP="007933F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Zna i rozumie rolę witamin, aminokwasów, nukl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eozydów, monosacharydów, kwasów</w:t>
            </w:r>
            <w:r w:rsidR="000A7800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karboksylowych i ich pochodnych, wchodzących w skład makrocz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ąsteczek obecnych </w:t>
            </w: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w komórkach, macierzy zewnątrzkomórkowej i płynach ustrojowych;</w:t>
            </w:r>
          </w:p>
        </w:tc>
      </w:tr>
      <w:tr w:rsidR="00EA79CF" w:rsidRPr="00820BAC" w14:paraId="59712B2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B0AC6" w14:textId="18B0E9E3" w:rsidR="00EA79CF" w:rsidRPr="007933F9" w:rsidRDefault="00EA79CF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A79CF">
              <w:rPr>
                <w:rFonts w:ascii="Arial" w:hAnsi="Arial" w:cs="Arial"/>
                <w:color w:val="00608B"/>
              </w:rPr>
              <w:t>A.W19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9229A" w14:textId="3FF2FEDD" w:rsidR="00EA79CF" w:rsidRPr="007933F9" w:rsidRDefault="00EA79CF" w:rsidP="00EA79CF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A79CF">
              <w:rPr>
                <w:rFonts w:ascii="Arial" w:hAnsi="Arial" w:cs="Arial"/>
                <w:sz w:val="20"/>
                <w:szCs w:val="20"/>
                <w:lang w:val="pl-PL"/>
              </w:rPr>
              <w:t>Zna i rozumie wpływ na organizm człowieka czynników zewnęt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rznych takich jak temperatura, </w:t>
            </w:r>
            <w:r w:rsidRPr="00EA79CF">
              <w:rPr>
                <w:rFonts w:ascii="Arial" w:hAnsi="Arial" w:cs="Arial"/>
                <w:sz w:val="20"/>
                <w:szCs w:val="20"/>
                <w:lang w:val="pl-PL"/>
              </w:rPr>
              <w:t>grawitacja, ciśnienie, pole elektromagnetyczne o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raz promieniowanie jonizujące, </w:t>
            </w:r>
            <w:r w:rsidRPr="00EA79CF">
              <w:rPr>
                <w:rFonts w:ascii="Arial" w:hAnsi="Arial" w:cs="Arial"/>
                <w:sz w:val="20"/>
                <w:szCs w:val="20"/>
                <w:lang w:val="pl-PL"/>
              </w:rPr>
              <w:t>w tym radonu występującego w środowisku;</w:t>
            </w:r>
          </w:p>
        </w:tc>
      </w:tr>
      <w:tr w:rsidR="007933F9" w:rsidRPr="00820BAC" w14:paraId="252D63A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F18523" w14:textId="15794850" w:rsidR="007933F9" w:rsidRPr="007933F9" w:rsidRDefault="007933F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933F9">
              <w:rPr>
                <w:rFonts w:ascii="Arial" w:hAnsi="Arial" w:cs="Arial"/>
                <w:color w:val="00608B"/>
              </w:rPr>
              <w:t>A.U7.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8D8B7F" w14:textId="4186326D" w:rsidR="007933F9" w:rsidRPr="007933F9" w:rsidRDefault="007933F9" w:rsidP="007933F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współuczestniczyć w doborze metod diagnostycznych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                                  </w:t>
            </w: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w poszczególnych stan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ach klinicznych </w:t>
            </w: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z wykorzystaniem wiedzy z zakresu biochemii i biofizyki;</w:t>
            </w:r>
          </w:p>
        </w:tc>
      </w:tr>
      <w:tr w:rsidR="007933F9" w:rsidRPr="00820BAC" w14:paraId="5A34213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CC67D3" w14:textId="46A7036B" w:rsidR="007933F9" w:rsidRPr="007933F9" w:rsidRDefault="007933F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933F9">
              <w:rPr>
                <w:rFonts w:ascii="Arial" w:hAnsi="Arial" w:cs="Arial"/>
                <w:color w:val="00608B"/>
              </w:rPr>
              <w:t>A.U8.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7FB66" w14:textId="106D15DF" w:rsidR="007933F9" w:rsidRPr="007933F9" w:rsidRDefault="007933F9" w:rsidP="007933F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Potrafi współuczestniczyć w zapobieganiu błędom przed</w:t>
            </w:r>
            <w:r w:rsidR="000A7800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laboratoryjnym;</w:t>
            </w:r>
          </w:p>
        </w:tc>
      </w:tr>
      <w:tr w:rsidR="007933F9" w:rsidRPr="00820BAC" w14:paraId="5529194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EA23ED" w14:textId="20B3FF03" w:rsidR="007933F9" w:rsidRPr="007933F9" w:rsidRDefault="007933F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933F9">
              <w:rPr>
                <w:rFonts w:ascii="Arial" w:hAnsi="Arial" w:cs="Arial"/>
                <w:color w:val="00608B"/>
              </w:rPr>
              <w:t>A.U9.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10DBE" w14:textId="33B1AB0F" w:rsidR="007933F9" w:rsidRPr="007933F9" w:rsidRDefault="007933F9" w:rsidP="007933F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Potrafi właściwie interpretować wyniki badań laboratoryjnych;</w:t>
            </w:r>
          </w:p>
        </w:tc>
      </w:tr>
      <w:tr w:rsidR="007933F9" w:rsidRPr="00820BAC" w14:paraId="697BBFD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2AF41D" w14:textId="65C044B2" w:rsidR="007933F9" w:rsidRPr="007933F9" w:rsidRDefault="007933F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933F9"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E3D554" w14:textId="2DBC1064" w:rsidR="007933F9" w:rsidRPr="007933F9" w:rsidRDefault="007933F9" w:rsidP="007933F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3F9">
              <w:rPr>
                <w:rFonts w:ascii="Arial" w:hAnsi="Arial" w:cs="Arial"/>
                <w:sz w:val="20"/>
                <w:szCs w:val="20"/>
                <w:lang w:val="pl-PL"/>
              </w:rPr>
              <w:t>Jest gotów dostrzegania i rozpoznawania własnych ograniczeń w zakresie wiedzy, umiejętności i kompetencji społecznych oraz dokonywania samooceny deficytów i potrzeb edukacyjnych.</w:t>
            </w:r>
          </w:p>
        </w:tc>
      </w:tr>
      <w:tr w:rsidR="007B2BCC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7D92280E" w:rsidR="007B2BCC" w:rsidRPr="001543CD" w:rsidRDefault="007B2BCC" w:rsidP="007B2BCC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2"/>
            </w:r>
          </w:p>
        </w:tc>
      </w:tr>
      <w:tr w:rsidR="007B2BCC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6D4C284B" w:rsidR="007B2BCC" w:rsidRPr="00D739FF" w:rsidRDefault="00820BAC" w:rsidP="007B2BCC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rak</w:t>
            </w:r>
          </w:p>
        </w:tc>
      </w:tr>
      <w:tr w:rsidR="007B2BCC" w:rsidRPr="003D7426" w14:paraId="29F65973" w14:textId="77777777" w:rsidTr="00352866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77777777" w:rsidR="007B2BCC" w:rsidRPr="00347BBC" w:rsidRDefault="007B2BCC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TREŚCI PROGRAMOWE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77777777" w:rsidR="007B2BCC" w:rsidRPr="00347BBC" w:rsidRDefault="007B2BCC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</w:tr>
      <w:tr w:rsidR="00F020E0" w:rsidRPr="00C03A9B" w14:paraId="76A85E8B" w14:textId="45F839BC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3C3F5924" w:rsidR="00F020E0" w:rsidRPr="00347BBC" w:rsidRDefault="00F020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1</w:t>
            </w:r>
          </w:p>
        </w:tc>
        <w:tc>
          <w:tcPr>
            <w:tcW w:w="2940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48F5F9E9" w:rsidR="00F020E0" w:rsidRPr="00B06F09" w:rsidRDefault="00F020E0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>Budowa i funkcje białek, sacharydów i lipidów. 3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h</w:t>
            </w:r>
          </w:p>
        </w:tc>
        <w:tc>
          <w:tcPr>
            <w:tcW w:w="3791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ECBBFEE" w14:textId="0014AE9A" w:rsidR="00F020E0" w:rsidRPr="00B06F09" w:rsidRDefault="00820BAC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8</w:t>
            </w:r>
          </w:p>
        </w:tc>
      </w:tr>
      <w:tr w:rsidR="00F020E0" w:rsidRPr="00820BAC" w14:paraId="5D94F8EF" w14:textId="03B00516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7C9C4D4B" w:rsidR="00F020E0" w:rsidRPr="00347BBC" w:rsidRDefault="00F020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2</w:t>
            </w:r>
          </w:p>
        </w:tc>
        <w:tc>
          <w:tcPr>
            <w:tcW w:w="2940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2B845305" w:rsidR="00F020E0" w:rsidRPr="00D739FF" w:rsidRDefault="00F020E0" w:rsidP="00CB18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Enzymy i metabolizm komórkowy. Znaczenie witamin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i mikroelementów 2h</w:t>
            </w:r>
          </w:p>
        </w:tc>
        <w:tc>
          <w:tcPr>
            <w:tcW w:w="379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2BFD5CA" w14:textId="6D18FF73" w:rsidR="00F020E0" w:rsidRPr="00D739FF" w:rsidRDefault="00820BAC" w:rsidP="00CB18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8</w:t>
            </w:r>
          </w:p>
        </w:tc>
      </w:tr>
      <w:tr w:rsidR="00F020E0" w:rsidRPr="0098741F" w14:paraId="1E587717" w14:textId="6B0EEEBF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1DCAFE89" w:rsidR="00F020E0" w:rsidRPr="00347BBC" w:rsidRDefault="00F020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3</w:t>
            </w:r>
          </w:p>
        </w:tc>
        <w:tc>
          <w:tcPr>
            <w:tcW w:w="2940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5EB3BB42" w:rsidR="00F020E0" w:rsidRPr="00D739FF" w:rsidRDefault="00F020E0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Beztlenowe i tlenowe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procesy uzyskiwania energii. 2h</w:t>
            </w:r>
          </w:p>
        </w:tc>
        <w:tc>
          <w:tcPr>
            <w:tcW w:w="379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6E9F871" w14:textId="6509A07A" w:rsidR="00F020E0" w:rsidRPr="00D739FF" w:rsidRDefault="00820BAC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7</w:t>
            </w:r>
          </w:p>
        </w:tc>
      </w:tr>
      <w:tr w:rsidR="00F020E0" w:rsidRPr="0098741F" w14:paraId="39C5F7A9" w14:textId="4FF174B9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8FCA6" w14:textId="720C162A" w:rsidR="00F020E0" w:rsidRPr="00347BBC" w:rsidRDefault="00F020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4</w:t>
            </w:r>
          </w:p>
        </w:tc>
        <w:tc>
          <w:tcPr>
            <w:tcW w:w="2940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64F619D7" w:rsidR="00F020E0" w:rsidRPr="00D739FF" w:rsidRDefault="00F020E0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Procesy kataboliczne. 2h</w:t>
            </w:r>
          </w:p>
        </w:tc>
        <w:tc>
          <w:tcPr>
            <w:tcW w:w="379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D17C14F" w14:textId="5BDD320D" w:rsidR="00F020E0" w:rsidRPr="00D739FF" w:rsidRDefault="00820BAC" w:rsidP="00F020E0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7</w:t>
            </w:r>
          </w:p>
        </w:tc>
      </w:tr>
      <w:tr w:rsidR="00F020E0" w:rsidRPr="0098741F" w14:paraId="3288CDD6" w14:textId="35D56069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66F61B" w14:textId="048412CF" w:rsidR="00F020E0" w:rsidRPr="00347BBC" w:rsidRDefault="00F020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WYKŁAD</w:t>
            </w:r>
            <w:r>
              <w:rPr>
                <w:rFonts w:ascii="Arial" w:hAnsi="Arial" w:cs="Arial"/>
                <w:color w:val="00608B"/>
              </w:rPr>
              <w:t xml:space="preserve"> 5</w:t>
            </w:r>
          </w:p>
        </w:tc>
        <w:tc>
          <w:tcPr>
            <w:tcW w:w="291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FC2E4B" w14:textId="50244804" w:rsidR="00F020E0" w:rsidRPr="00D739FF" w:rsidRDefault="00F020E0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Budowa i funkcje kwasów nukleinowych. Znaczenie informacji genetycznej. Działanie czynników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fizycznych i chemicznych</w:t>
            </w: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 n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materiał genetyczny.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2h</w:t>
            </w:r>
          </w:p>
        </w:tc>
        <w:tc>
          <w:tcPr>
            <w:tcW w:w="3815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5E07EF9" w14:textId="638C7B7F" w:rsidR="00F020E0" w:rsidRPr="00D739FF" w:rsidRDefault="00820BAC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6, AW19</w:t>
            </w:r>
          </w:p>
        </w:tc>
      </w:tr>
      <w:tr w:rsidR="00F020E0" w:rsidRPr="00820BAC" w14:paraId="6B90976F" w14:textId="3C444043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2F8F0E" w14:textId="74152458" w:rsidR="00F020E0" w:rsidRPr="00347BBC" w:rsidRDefault="00F020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</w:t>
            </w:r>
            <w:r>
              <w:rPr>
                <w:rFonts w:ascii="Arial" w:hAnsi="Arial" w:cs="Arial"/>
                <w:color w:val="00608B"/>
              </w:rPr>
              <w:t xml:space="preserve"> 6</w:t>
            </w:r>
          </w:p>
        </w:tc>
        <w:tc>
          <w:tcPr>
            <w:tcW w:w="291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900159" w14:textId="7800611B" w:rsidR="00F020E0" w:rsidRPr="00D739FF" w:rsidRDefault="00F020E0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>Regulacj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e w układach biologicznych. 2h</w:t>
            </w:r>
          </w:p>
        </w:tc>
        <w:tc>
          <w:tcPr>
            <w:tcW w:w="3815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16217BE" w14:textId="4FDF11C0" w:rsidR="00F020E0" w:rsidRPr="00D739FF" w:rsidRDefault="00820BAC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7</w:t>
            </w:r>
          </w:p>
        </w:tc>
      </w:tr>
      <w:tr w:rsidR="00F020E0" w:rsidRPr="0098741F" w14:paraId="7BC9151F" w14:textId="5042370B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8291D" w14:textId="6E7790AF" w:rsidR="00F020E0" w:rsidRPr="00347BBC" w:rsidRDefault="00F020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</w:t>
            </w:r>
            <w:r>
              <w:rPr>
                <w:rFonts w:ascii="Arial" w:hAnsi="Arial" w:cs="Arial"/>
                <w:color w:val="00608B"/>
              </w:rPr>
              <w:t xml:space="preserve"> 7</w:t>
            </w:r>
          </w:p>
        </w:tc>
        <w:tc>
          <w:tcPr>
            <w:tcW w:w="291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DEF0F" w14:textId="4EA15B30" w:rsidR="00F020E0" w:rsidRPr="00D739FF" w:rsidRDefault="00F020E0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F</w:t>
            </w: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>al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 elektromagnetyczn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>. Przek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zywanie sygnału wzrokowego. Promieniowanie jonizujące. 3h</w:t>
            </w:r>
          </w:p>
        </w:tc>
        <w:tc>
          <w:tcPr>
            <w:tcW w:w="3815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7467FB5" w14:textId="03B9ECCB" w:rsidR="00F020E0" w:rsidRPr="00D739FF" w:rsidRDefault="00820BAC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6, AW19</w:t>
            </w:r>
          </w:p>
        </w:tc>
      </w:tr>
      <w:tr w:rsidR="00F020E0" w:rsidRPr="0098741F" w14:paraId="7B7837C3" w14:textId="3D3EFAF2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2B477F" w14:textId="3927EA76" w:rsidR="00F020E0" w:rsidRPr="00347BBC" w:rsidRDefault="00F020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</w:t>
            </w:r>
            <w:r>
              <w:rPr>
                <w:rFonts w:ascii="Arial" w:hAnsi="Arial" w:cs="Arial"/>
                <w:color w:val="00608B"/>
              </w:rPr>
              <w:t xml:space="preserve"> 8</w:t>
            </w:r>
          </w:p>
        </w:tc>
        <w:tc>
          <w:tcPr>
            <w:tcW w:w="291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2C6FA" w14:textId="669A2419" w:rsidR="00F020E0" w:rsidRPr="00D739FF" w:rsidRDefault="00F020E0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>Fale dźwiękow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e. Zasady percepcji dźwięków. 2</w:t>
            </w: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>h</w:t>
            </w:r>
          </w:p>
        </w:tc>
        <w:tc>
          <w:tcPr>
            <w:tcW w:w="3815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42DF885" w14:textId="29C595CE" w:rsidR="00F020E0" w:rsidRPr="00D739FF" w:rsidRDefault="00820BAC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6, AW19</w:t>
            </w:r>
          </w:p>
        </w:tc>
      </w:tr>
      <w:tr w:rsidR="00F020E0" w:rsidRPr="0098741F" w14:paraId="7B6E6836" w14:textId="32DD142A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5E69FE" w14:textId="6A741FD7" w:rsidR="00F020E0" w:rsidRPr="00347BBC" w:rsidRDefault="00F020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</w:t>
            </w:r>
            <w:r>
              <w:rPr>
                <w:rFonts w:ascii="Arial" w:hAnsi="Arial" w:cs="Arial"/>
                <w:color w:val="00608B"/>
              </w:rPr>
              <w:t xml:space="preserve"> 9</w:t>
            </w:r>
          </w:p>
        </w:tc>
        <w:tc>
          <w:tcPr>
            <w:tcW w:w="291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14E3A7" w14:textId="1A5B6262" w:rsidR="00F020E0" w:rsidRPr="00D739FF" w:rsidRDefault="00F020E0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Przepływ płynów. Naprężenia. 2h</w:t>
            </w:r>
          </w:p>
        </w:tc>
        <w:tc>
          <w:tcPr>
            <w:tcW w:w="3815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65B6F64" w14:textId="0B8F0394" w:rsidR="00F020E0" w:rsidRPr="00D739FF" w:rsidRDefault="00820BAC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W19</w:t>
            </w:r>
          </w:p>
        </w:tc>
      </w:tr>
      <w:tr w:rsidR="00F020E0" w:rsidRPr="00820BAC" w14:paraId="61A4AED1" w14:textId="58F0A8A9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F15B2" w14:textId="33CB8DE6" w:rsidR="00F020E0" w:rsidRPr="00347BBC" w:rsidRDefault="00F020E0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ĆWICZENIE 1</w:t>
            </w:r>
          </w:p>
        </w:tc>
        <w:tc>
          <w:tcPr>
            <w:tcW w:w="289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5FD0256E" w:rsidR="00F020E0" w:rsidRPr="00D739FF" w:rsidRDefault="00F020E0" w:rsidP="00705D72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Sacharydy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–</w:t>
            </w: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 metaboliz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glukozy, znaczenie diagnostyczne – 2h</w:t>
            </w:r>
          </w:p>
        </w:tc>
        <w:tc>
          <w:tcPr>
            <w:tcW w:w="3839" w:type="dxa"/>
            <w:gridSpan w:val="3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3834100" w14:textId="67577E11" w:rsidR="00F020E0" w:rsidRPr="00D739FF" w:rsidRDefault="00820BAC" w:rsidP="00705D72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U7,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A.U8.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 AU9,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K.S7</w:t>
            </w:r>
          </w:p>
        </w:tc>
      </w:tr>
      <w:tr w:rsidR="00F020E0" w:rsidRPr="00820BAC" w14:paraId="36C6DE0E" w14:textId="396273C3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B1FB5" w14:textId="230F75F1" w:rsidR="00F020E0" w:rsidRPr="00347BBC" w:rsidRDefault="00F020E0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ĆWICZENIE 2</w:t>
            </w:r>
          </w:p>
        </w:tc>
        <w:tc>
          <w:tcPr>
            <w:tcW w:w="289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7A50B26D" w:rsidR="00F020E0" w:rsidRPr="00D739FF" w:rsidRDefault="00F020E0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iałka i aminokwasy – budowa, funkcje, znaczenie diagnostyczne 2h</w:t>
            </w:r>
          </w:p>
        </w:tc>
        <w:tc>
          <w:tcPr>
            <w:tcW w:w="3839" w:type="dxa"/>
            <w:gridSpan w:val="3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0FFCAFF" w14:textId="69959C7E" w:rsidR="00F020E0" w:rsidRPr="00D739FF" w:rsidRDefault="00820BAC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U7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A.U8.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AU9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K.S7</w:t>
            </w:r>
          </w:p>
        </w:tc>
      </w:tr>
      <w:tr w:rsidR="00F020E0" w:rsidRPr="00820BAC" w14:paraId="434DF1E5" w14:textId="392F8BF7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EDE63" w14:textId="232C59AC" w:rsidR="00F020E0" w:rsidRPr="00347BBC" w:rsidRDefault="00F020E0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ĆWICZENIE 3</w:t>
            </w:r>
          </w:p>
        </w:tc>
        <w:tc>
          <w:tcPr>
            <w:tcW w:w="289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65594" w14:textId="0A71D103" w:rsidR="00F020E0" w:rsidRPr="00D739FF" w:rsidRDefault="00F020E0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Fale elektromagnetyczne i ich zastosowanie w diagnostyce – odczytywanie wyników badan biochemicznych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–</w:t>
            </w: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 2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h</w:t>
            </w:r>
          </w:p>
        </w:tc>
        <w:tc>
          <w:tcPr>
            <w:tcW w:w="3839" w:type="dxa"/>
            <w:gridSpan w:val="3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01955C0" w14:textId="70DA6F63" w:rsidR="00F020E0" w:rsidRPr="00D739FF" w:rsidRDefault="00820BAC" w:rsidP="00B06F0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U7,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A.U8.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AU9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K.S7</w:t>
            </w:r>
          </w:p>
        </w:tc>
      </w:tr>
      <w:tr w:rsidR="00F020E0" w:rsidRPr="00820BAC" w14:paraId="0600C28A" w14:textId="6F9E3BD0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0A33DB94" w:rsidR="00F020E0" w:rsidRPr="00347BBC" w:rsidRDefault="00F020E0" w:rsidP="00B06F09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ĆWICZENIE 4</w:t>
            </w:r>
          </w:p>
        </w:tc>
        <w:tc>
          <w:tcPr>
            <w:tcW w:w="289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038BFCE4" w:rsidR="00F020E0" w:rsidRPr="00705D72" w:rsidRDefault="00F020E0" w:rsidP="00705D72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>Metabolizm tłuszczów, rola cholesterolu, witaminy rozp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uszczalne w tłuszczach – 2h </w:t>
            </w:r>
          </w:p>
        </w:tc>
        <w:tc>
          <w:tcPr>
            <w:tcW w:w="3839" w:type="dxa"/>
            <w:gridSpan w:val="3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4699E4A" w14:textId="0B2F9190" w:rsidR="00F020E0" w:rsidRPr="00705D72" w:rsidRDefault="00820BAC" w:rsidP="00705D72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U7,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A.U8.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AU9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>
              <w:t xml:space="preserve"> </w:t>
            </w:r>
            <w:r w:rsidRPr="00820BAC">
              <w:rPr>
                <w:rFonts w:ascii="Arial" w:hAnsi="Arial" w:cs="Arial"/>
                <w:sz w:val="20"/>
                <w:szCs w:val="20"/>
                <w:lang w:val="pl-PL"/>
              </w:rPr>
              <w:t>K.S7</w:t>
            </w:r>
          </w:p>
        </w:tc>
      </w:tr>
      <w:tr w:rsidR="00F020E0" w:rsidRPr="00820BAC" w14:paraId="18AFFBFA" w14:textId="07C32EE5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48A18D" w14:textId="5F1DADC5" w:rsidR="00F020E0" w:rsidRDefault="00F020E0" w:rsidP="00B06F09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ĆWICZENIE 5</w:t>
            </w:r>
          </w:p>
        </w:tc>
        <w:tc>
          <w:tcPr>
            <w:tcW w:w="289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A5E49" w14:textId="258D1D4D" w:rsidR="00F020E0" w:rsidRPr="00D739FF" w:rsidRDefault="00F020E0" w:rsidP="00705D72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Enzymy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–</w:t>
            </w: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 xml:space="preserve"> mechaniz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CB1863">
              <w:rPr>
                <w:rFonts w:ascii="Arial" w:hAnsi="Arial" w:cs="Arial"/>
                <w:sz w:val="20"/>
                <w:szCs w:val="20"/>
                <w:lang w:val="pl-PL"/>
              </w:rPr>
              <w:t>działania, zas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tosowania diagnostyczne – 2h</w:t>
            </w:r>
          </w:p>
        </w:tc>
        <w:tc>
          <w:tcPr>
            <w:tcW w:w="3839" w:type="dxa"/>
            <w:gridSpan w:val="3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5EAC980" w14:textId="65A1AB88" w:rsidR="00F020E0" w:rsidRPr="00820BAC" w:rsidRDefault="00820BAC" w:rsidP="00705D72">
            <w:pPr>
              <w:spacing w:afterLines="40" w:after="96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820BAC">
              <w:rPr>
                <w:rFonts w:ascii="Arial" w:hAnsi="Arial" w:cs="Arial"/>
                <w:bCs/>
                <w:sz w:val="20"/>
                <w:szCs w:val="20"/>
                <w:lang w:val="pl-PL"/>
              </w:rPr>
              <w:t>AU7,</w:t>
            </w:r>
            <w:r w:rsidRPr="00820BAC">
              <w:rPr>
                <w:bCs/>
              </w:rPr>
              <w:t xml:space="preserve"> </w:t>
            </w:r>
            <w:r w:rsidRPr="00820BAC">
              <w:rPr>
                <w:rFonts w:ascii="Arial" w:hAnsi="Arial" w:cs="Arial"/>
                <w:bCs/>
                <w:sz w:val="20"/>
                <w:szCs w:val="20"/>
                <w:lang w:val="pl-PL"/>
              </w:rPr>
              <w:t>A.U8.</w:t>
            </w:r>
            <w:r w:rsidRPr="00820BAC">
              <w:rPr>
                <w:bCs/>
              </w:rPr>
              <w:t xml:space="preserve"> </w:t>
            </w:r>
            <w:r w:rsidRPr="00820BAC">
              <w:rPr>
                <w:rFonts w:ascii="Arial" w:hAnsi="Arial" w:cs="Arial"/>
                <w:bCs/>
                <w:sz w:val="20"/>
                <w:szCs w:val="20"/>
                <w:lang w:val="pl-PL"/>
              </w:rPr>
              <w:t>AU9</w:t>
            </w:r>
            <w:r w:rsidRPr="00820BAC">
              <w:rPr>
                <w:rFonts w:ascii="Arial" w:hAnsi="Arial" w:cs="Arial"/>
                <w:bCs/>
                <w:sz w:val="20"/>
                <w:szCs w:val="20"/>
                <w:lang w:val="pl-PL"/>
              </w:rPr>
              <w:t>,</w:t>
            </w:r>
            <w:r w:rsidRPr="00820BAC">
              <w:rPr>
                <w:bCs/>
              </w:rPr>
              <w:t xml:space="preserve"> </w:t>
            </w:r>
            <w:r w:rsidRPr="00820BAC">
              <w:rPr>
                <w:rFonts w:ascii="Arial" w:hAnsi="Arial" w:cs="Arial"/>
                <w:bCs/>
                <w:sz w:val="20"/>
                <w:szCs w:val="20"/>
                <w:lang w:val="pl-PL"/>
              </w:rPr>
              <w:t>K.S7</w:t>
            </w:r>
          </w:p>
        </w:tc>
      </w:tr>
      <w:tr w:rsidR="00F020E0" w:rsidRPr="007A425C" w14:paraId="7B30A6D1" w14:textId="4B9A21BB" w:rsidTr="00F020E0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F020E0" w:rsidRDefault="00F020E0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289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B9FDD" w14:textId="6647CE1E" w:rsidR="00F020E0" w:rsidRPr="009D1B16" w:rsidRDefault="00F020E0" w:rsidP="007A425C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 xml:space="preserve">Przygotowanie pisemnego raportu, rozwiązywanie zadań. </w:t>
            </w:r>
          </w:p>
        </w:tc>
        <w:tc>
          <w:tcPr>
            <w:tcW w:w="3839" w:type="dxa"/>
            <w:gridSpan w:val="3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30CD893" w14:textId="296F7A7C" w:rsidR="00F020E0" w:rsidRPr="00820BAC" w:rsidRDefault="00820BAC" w:rsidP="007A425C">
            <w:pPr>
              <w:spacing w:afterLines="40" w:after="96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820BAC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AW18, AU8, KS7</w:t>
            </w:r>
          </w:p>
        </w:tc>
      </w:tr>
      <w:tr w:rsidR="009D1B16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3BEB425C" w:rsidR="009D1B16" w:rsidRPr="001543CD" w:rsidRDefault="009D1B16" w:rsidP="009D1B16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  <w:r w:rsidRPr="00347BBC">
              <w:rPr>
                <w:rStyle w:val="Odwoanieprzypisukocowego"/>
                <w:rFonts w:ascii="Arial" w:hAnsi="Arial" w:cs="Arial"/>
                <w:color w:val="FFFFFF" w:themeColor="background1"/>
                <w:sz w:val="22"/>
              </w:rPr>
              <w:endnoteReference w:id="3"/>
            </w:r>
          </w:p>
        </w:tc>
      </w:tr>
      <w:tr w:rsidR="009D1B16" w:rsidRPr="00EC2086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447E927D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68916A2D" w:rsidR="009D1B16" w:rsidRPr="00705D72" w:rsidRDefault="00705D72" w:rsidP="00705D72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Wykład</w:t>
            </w:r>
          </w:p>
        </w:tc>
      </w:tr>
      <w:tr w:rsidR="009D1B16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4C203433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69CB0015" w:rsidR="009D1B16" w:rsidRPr="00705D72" w:rsidRDefault="00705D72" w:rsidP="00705D72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P</w:t>
            </w:r>
            <w:r w:rsidRPr="00705D72">
              <w:rPr>
                <w:rFonts w:ascii="Arial" w:hAnsi="Arial" w:cs="Arial"/>
                <w:sz w:val="20"/>
                <w:szCs w:val="20"/>
                <w:lang w:val="pl-PL"/>
              </w:rPr>
              <w:t>rezentacje multimedialne.</w:t>
            </w:r>
          </w:p>
        </w:tc>
      </w:tr>
      <w:tr w:rsidR="009D1B16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0F74C295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3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76B1CF12" w:rsidR="009D1B16" w:rsidRPr="00705D72" w:rsidRDefault="00705D72" w:rsidP="00705D72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05D72">
              <w:rPr>
                <w:rFonts w:ascii="Arial" w:hAnsi="Arial" w:cs="Arial"/>
                <w:sz w:val="20"/>
                <w:szCs w:val="20"/>
                <w:lang w:val="pl-PL"/>
              </w:rPr>
              <w:t>Ćwiczenia laboratoryjne</w:t>
            </w:r>
          </w:p>
        </w:tc>
      </w:tr>
      <w:tr w:rsidR="009D1B16" w14:paraId="684DA1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3C74F880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4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0B2404EB" w:rsidR="009D1B16" w:rsidRPr="00C87123" w:rsidRDefault="00705D72" w:rsidP="00705D72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</w:pPr>
            <w:r w:rsidRPr="00705D72">
              <w:rPr>
                <w:rFonts w:ascii="Arial" w:hAnsi="Arial" w:cs="Arial"/>
                <w:sz w:val="20"/>
                <w:szCs w:val="20"/>
                <w:lang w:val="pl-PL"/>
              </w:rPr>
              <w:t>Rozwiązywanie zadań</w:t>
            </w:r>
          </w:p>
        </w:tc>
      </w:tr>
      <w:tr w:rsidR="009D1B16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7C2B515C" w:rsidR="009D1B16" w:rsidRPr="001543CD" w:rsidRDefault="009D1B16" w:rsidP="009D1B16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lastRenderedPageBreak/>
              <w:t>NAKŁAD PRACY STUDENTA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4"/>
            </w:r>
          </w:p>
        </w:tc>
      </w:tr>
      <w:tr w:rsidR="009D1B16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9D1B16" w:rsidRPr="003D7426" w:rsidRDefault="009D1B16" w:rsidP="009D1B16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5A52BDC4" w:rsidR="009D1B16" w:rsidRPr="00D739FF" w:rsidRDefault="007933F9" w:rsidP="009D1B16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30 godz. </w:t>
            </w:r>
          </w:p>
        </w:tc>
      </w:tr>
      <w:tr w:rsidR="009D1B16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62BB0783" w:rsidR="009D1B16" w:rsidRPr="00D739FF" w:rsidRDefault="007933F9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0 godz. </w:t>
            </w:r>
          </w:p>
        </w:tc>
      </w:tr>
      <w:tr w:rsidR="009D1B16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4465B9D5" w:rsidR="009D1B16" w:rsidRPr="00D739FF" w:rsidRDefault="007933F9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50 godz. </w:t>
            </w:r>
          </w:p>
        </w:tc>
      </w:tr>
      <w:tr w:rsidR="009D1B16" w:rsidRPr="00820BAC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9D1B16" w:rsidRPr="0037612C" w:rsidRDefault="009D1B16" w:rsidP="009D1B16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9D1B16" w:rsidRPr="00820BAC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CB69D8" w14:textId="0FC47DCF" w:rsidR="0060375D" w:rsidRDefault="0060375D" w:rsidP="009D1B16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60375D">
              <w:rPr>
                <w:rFonts w:ascii="Arial" w:hAnsi="Arial" w:cs="Arial"/>
                <w:sz w:val="18"/>
                <w:szCs w:val="18"/>
                <w:lang w:val="pl-PL"/>
              </w:rPr>
              <w:t xml:space="preserve">FORMA ZALICZENIA – egzamin; 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ćwiczenia</w:t>
            </w:r>
            <w:r w:rsidRPr="0060375D">
              <w:rPr>
                <w:rFonts w:ascii="Arial" w:hAnsi="Arial" w:cs="Arial"/>
                <w:sz w:val="18"/>
                <w:szCs w:val="18"/>
                <w:lang w:val="pl-PL"/>
              </w:rPr>
              <w:t xml:space="preserve"> – zaliczenie bez oceny.</w:t>
            </w:r>
          </w:p>
          <w:p w14:paraId="71ED0D9B" w14:textId="0EC781CE" w:rsidR="009D1B16" w:rsidRPr="00943502" w:rsidRDefault="009D1B16" w:rsidP="009D1B16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943502">
              <w:rPr>
                <w:rFonts w:ascii="Arial" w:hAnsi="Arial" w:cs="Arial"/>
                <w:sz w:val="18"/>
                <w:szCs w:val="18"/>
                <w:lang w:val="pl-PL"/>
              </w:rPr>
              <w:t>Wszystkie zajęcia są obowiązkowe.</w:t>
            </w:r>
          </w:p>
          <w:p w14:paraId="1609A7F6" w14:textId="0D7B6A19" w:rsidR="009D1B16" w:rsidRPr="00943502" w:rsidRDefault="00705D72" w:rsidP="003644BE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705D72">
              <w:rPr>
                <w:rFonts w:ascii="Arial" w:hAnsi="Arial" w:cs="Arial"/>
                <w:sz w:val="20"/>
                <w:szCs w:val="20"/>
                <w:lang w:val="pl-PL"/>
              </w:rPr>
              <w:t xml:space="preserve">Aktywne uczestnictwo w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ćwiczeniach</w:t>
            </w:r>
            <w:r w:rsidRPr="00705D72">
              <w:rPr>
                <w:rFonts w:ascii="Arial" w:hAnsi="Arial" w:cs="Arial"/>
                <w:sz w:val="20"/>
                <w:szCs w:val="20"/>
                <w:lang w:val="pl-PL"/>
              </w:rPr>
              <w:t xml:space="preserve"> laboratoryjnych, wykonanie wszystkich doświadczeń oraz oddanie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pisemnego raportu z </w:t>
            </w:r>
            <w:r w:rsidRPr="00705D72">
              <w:rPr>
                <w:rFonts w:ascii="Arial" w:hAnsi="Arial" w:cs="Arial"/>
                <w:sz w:val="20"/>
                <w:szCs w:val="20"/>
                <w:lang w:val="pl-PL"/>
              </w:rPr>
              <w:t xml:space="preserve">zajęć laboratoryjnych. Zaliczenie kolokwium z ćwiczeń. Uzyskanie pozytywnej oceny z ćwiczeń laboratoryjnych uprawnia do przystąpienia do egzaminu pisemnego z wykładów. </w:t>
            </w:r>
          </w:p>
        </w:tc>
      </w:tr>
      <w:tr w:rsidR="009D1B16" w:rsidRPr="00820BAC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C03A9B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METODY OCENY POSTĘPU STUDENTÓW (WERYFIKACJA EFEKTÓW UCZENIA SIĘ)</w:t>
            </w:r>
          </w:p>
        </w:tc>
      </w:tr>
      <w:tr w:rsidR="003644BE" w:rsidRPr="00820BAC" w14:paraId="77DAD077" w14:textId="77777777" w:rsidTr="00575D41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43A7EEE8" w:rsidR="003644BE" w:rsidRPr="00347BBC" w:rsidRDefault="003644BE" w:rsidP="003644BE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5"/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BF5A0" w14:textId="1D3F339E" w:rsidR="003644BE" w:rsidRPr="003644BE" w:rsidRDefault="003644BE" w:rsidP="003644B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>Test wielokrotnego wyboru. Sprawdzian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y pisemne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 złożon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 z 5 pytań otwartych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w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 każdy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m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 blok tematyczny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m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. </w:t>
            </w:r>
          </w:p>
        </w:tc>
      </w:tr>
      <w:tr w:rsidR="003644BE" w:rsidRPr="00820BAC" w14:paraId="798C4FFF" w14:textId="77777777" w:rsidTr="00575D4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3E3DD36B" w:rsidR="003644BE" w:rsidRPr="00347BBC" w:rsidRDefault="003644BE" w:rsidP="003644BE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6"/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84C84" w14:textId="13111281" w:rsidR="003644BE" w:rsidRPr="003644BE" w:rsidRDefault="003644BE" w:rsidP="003644B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>Demonstracja umiejętności w formie sprawozdania z ćwiczeń z poprawnie sformułowanymi wynikami i wnioskami.</w:t>
            </w:r>
          </w:p>
        </w:tc>
      </w:tr>
      <w:tr w:rsidR="003644BE" w:rsidRPr="0098741F" w14:paraId="59F509B5" w14:textId="77777777" w:rsidTr="00575D4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43B849E3" w:rsidR="003644BE" w:rsidRPr="00347BBC" w:rsidRDefault="003644BE" w:rsidP="003644BE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7"/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B73C5" w14:textId="10FFA513" w:rsidR="003644BE" w:rsidRPr="003644BE" w:rsidRDefault="003644BE" w:rsidP="003644B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>Aktywność na zajęciach, poprawne wykonanie doświadczeń laboratoryjnych, ocena pracy w grupie. Nieobowiązkowe zadanie domowe.</w:t>
            </w:r>
          </w:p>
        </w:tc>
      </w:tr>
      <w:tr w:rsidR="003C61A2" w:rsidRPr="00F81410" w14:paraId="73F174D0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3C61A2" w:rsidRPr="00347BBC" w:rsidRDefault="003C61A2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22BE" w14:textId="4A75ADD8" w:rsidR="003C61A2" w:rsidRPr="003C61A2" w:rsidRDefault="00F81410" w:rsidP="00D83875">
            <w:pPr>
              <w:spacing w:afterLines="40" w:after="96"/>
              <w:jc w:val="both"/>
              <w:rPr>
                <w:rFonts w:ascii="Arial" w:hAnsi="Arial" w:cs="Arial"/>
                <w:i/>
                <w:iCs/>
                <w:sz w:val="18"/>
                <w:szCs w:val="18"/>
                <w:lang w:val="pl-PL"/>
              </w:rPr>
            </w:pPr>
            <w:r w:rsidRPr="00F81410">
              <w:rPr>
                <w:rFonts w:ascii="Arial" w:hAnsi="Arial" w:cs="Arial"/>
                <w:sz w:val="20"/>
                <w:szCs w:val="20"/>
                <w:lang w:val="pl-PL"/>
              </w:rPr>
              <w:t>Przygotowanie raportu z zajęć laboratoryjnych. Rozwiązywanie zadań.</w:t>
            </w:r>
          </w:p>
        </w:tc>
      </w:tr>
      <w:tr w:rsidR="009D1B16" w:rsidRPr="00820BAC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1CA841CC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8"/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0EA3B5D5" w:rsidR="009D1B16" w:rsidRPr="000F12EB" w:rsidRDefault="003644BE" w:rsidP="009D1B16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>Sprawdzian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y pisemne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 złożon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 z 5 pytań otwartych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w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 każdy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m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 blok tematyczny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m.</w:t>
            </w:r>
          </w:p>
        </w:tc>
      </w:tr>
      <w:tr w:rsidR="009D1B16" w:rsidRPr="00820BAC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40F103CB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9"/>
            </w:r>
          </w:p>
          <w:p w14:paraId="5F36CA1E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F4CD3E" w14:textId="58C1983C" w:rsidR="003644BE" w:rsidRPr="000F12EB" w:rsidRDefault="003644BE" w:rsidP="007A425C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Termin I: Test wielokrotnego wyboru – 60-70 pytań 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br/>
              <w:t>Termin II: Test wielokrotnego wyboru</w:t>
            </w:r>
            <w:r w:rsidR="007A425C">
              <w:rPr>
                <w:rFonts w:ascii="Arial" w:hAnsi="Arial" w:cs="Arial"/>
                <w:sz w:val="20"/>
                <w:szCs w:val="20"/>
                <w:lang w:val="pl-PL"/>
              </w:rPr>
              <w:t xml:space="preserve"> ok. 50 pytań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, pisemna odpowiedź na </w:t>
            </w:r>
            <w:r w:rsidR="007A425C">
              <w:rPr>
                <w:rFonts w:ascii="Arial" w:hAnsi="Arial" w:cs="Arial"/>
                <w:sz w:val="20"/>
                <w:szCs w:val="20"/>
                <w:lang w:val="pl-PL"/>
              </w:rPr>
              <w:t xml:space="preserve">4-5 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>pyta</w:t>
            </w:r>
            <w:r w:rsidR="007A425C">
              <w:rPr>
                <w:rFonts w:ascii="Arial" w:hAnsi="Arial" w:cs="Arial"/>
                <w:sz w:val="20"/>
                <w:szCs w:val="20"/>
                <w:lang w:val="pl-PL"/>
              </w:rPr>
              <w:t>ń</w:t>
            </w: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 xml:space="preserve"> otwart</w:t>
            </w:r>
            <w:r w:rsidR="007A425C">
              <w:rPr>
                <w:rFonts w:ascii="Arial" w:hAnsi="Arial" w:cs="Arial"/>
                <w:sz w:val="20"/>
                <w:szCs w:val="20"/>
                <w:lang w:val="pl-PL"/>
              </w:rPr>
              <w:t xml:space="preserve">ych </w:t>
            </w:r>
          </w:p>
        </w:tc>
      </w:tr>
      <w:tr w:rsidR="009D1B16" w:rsidRPr="00820BAC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3644BE" w:rsidRPr="00820BAC" w14:paraId="17A93AEE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3644BE" w:rsidRPr="00347BBC" w:rsidRDefault="003644BE" w:rsidP="003644BE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02FDF" w14:textId="3DEDF90F" w:rsidR="003644BE" w:rsidRPr="003644BE" w:rsidRDefault="003644BE" w:rsidP="003644B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>60-70% maksymalnej liczby punktów na egzaminie. Student opanował wiedzę w stopniu dostatecznym.</w:t>
            </w:r>
          </w:p>
        </w:tc>
      </w:tr>
      <w:tr w:rsidR="003644BE" w:rsidRPr="00820BAC" w14:paraId="40BB549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3644BE" w:rsidRPr="00347BBC" w:rsidRDefault="003644BE" w:rsidP="003644BE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CF3D" w14:textId="6D7884B2" w:rsidR="003644BE" w:rsidRPr="00D739FF" w:rsidRDefault="003644BE" w:rsidP="003644B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>71-75% maksymalnej liczby punktów na egzaminie. Student opanował wiedzę w stopniu zadowalającym, ale nie używa prawidłowego słownictwa.</w:t>
            </w:r>
          </w:p>
        </w:tc>
      </w:tr>
      <w:tr w:rsidR="003644BE" w:rsidRPr="00820BAC" w14:paraId="3642D4D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3644BE" w:rsidRPr="00347BBC" w:rsidRDefault="003644BE" w:rsidP="003644BE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0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73FAF" w14:textId="43878F1C" w:rsidR="003644BE" w:rsidRPr="00D739FF" w:rsidRDefault="003644BE" w:rsidP="003644B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>76-85% maksymalnej liczby punktów na egzaminie. Student opanował wiedzę w stopniu dobrym, stosuje prawidłowe słownictwo.</w:t>
            </w:r>
          </w:p>
        </w:tc>
      </w:tr>
      <w:tr w:rsidR="003644BE" w:rsidRPr="00820BAC" w14:paraId="01D080D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3644BE" w:rsidRPr="00347BBC" w:rsidRDefault="003644BE" w:rsidP="003644BE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NA OCENĘ 4,5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0F915" w14:textId="4289F51F" w:rsidR="003644BE" w:rsidRPr="00D739FF" w:rsidRDefault="003644BE" w:rsidP="003644B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>86-90% maksymalnej liczby punktów na egzaminie. Student ma duża wiedzę, ale nie wykraczająca poza zakres omawianego materiału.</w:t>
            </w:r>
          </w:p>
        </w:tc>
      </w:tr>
      <w:tr w:rsidR="003644BE" w:rsidRPr="00820BAC" w14:paraId="79550A6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3644BE" w:rsidRPr="00347BBC" w:rsidRDefault="003644BE" w:rsidP="003644BE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6D70D" w14:textId="418D78D5" w:rsidR="003644BE" w:rsidRPr="00D739FF" w:rsidRDefault="003644BE" w:rsidP="003644B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644BE">
              <w:rPr>
                <w:rFonts w:ascii="Arial" w:hAnsi="Arial" w:cs="Arial"/>
                <w:sz w:val="20"/>
                <w:szCs w:val="20"/>
                <w:lang w:val="pl-PL"/>
              </w:rPr>
              <w:t>91-100% maksymalnej liczby punktów na egzaminie. Student ma dużą wiedzę, poszerzoną o dodatkowe materiały.</w:t>
            </w:r>
          </w:p>
        </w:tc>
      </w:tr>
      <w:tr w:rsidR="0060375D" w:rsidRPr="00820BAC" w14:paraId="39845CC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F6548" w14:textId="72C4C9A0" w:rsidR="0060375D" w:rsidRPr="00347BBC" w:rsidRDefault="0060375D" w:rsidP="003644BE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0375D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6</w:t>
            </w:r>
            <w:r w:rsidRPr="0060375D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D7092" w14:textId="55835D0D" w:rsidR="0060375D" w:rsidRPr="003644BE" w:rsidRDefault="0060375D" w:rsidP="003644B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0375D">
              <w:rPr>
                <w:rFonts w:ascii="Arial" w:hAnsi="Arial" w:cs="Arial"/>
                <w:sz w:val="20"/>
                <w:szCs w:val="20"/>
                <w:lang w:val="pl-PL"/>
              </w:rPr>
              <w:t>100% pkt z testu  oraz dodatkowe osiągnięcia wykraczające ilościowo lub jakościowo poza te przewidziane na ocenę bardzo dobrą</w:t>
            </w:r>
          </w:p>
        </w:tc>
      </w:tr>
      <w:tr w:rsidR="009D1B16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9D1B16" w:rsidRPr="0037612C" w:rsidRDefault="009D1B16" w:rsidP="009D1B16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37612C">
              <w:rPr>
                <w:rFonts w:ascii="Arial" w:hAnsi="Arial" w:cs="Arial"/>
                <w:b/>
                <w:color w:val="FF0000"/>
                <w:sz w:val="22"/>
              </w:rPr>
              <w:t>LITERATURA OBOWIĄZKOWA</w:t>
            </w:r>
          </w:p>
        </w:tc>
      </w:tr>
      <w:tr w:rsidR="009D1B16" w:rsidRPr="00D33C85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77470F" w14:textId="6774EF5D" w:rsidR="009D1B16" w:rsidRDefault="003644BE" w:rsidP="009D1B16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SFBX1000" w:hAnsi="SFBX1000" w:cs="SFBX1000"/>
                <w:sz w:val="20"/>
                <w:szCs w:val="20"/>
                <w:lang w:val="pl-PL"/>
              </w:rPr>
            </w:pPr>
            <w:r w:rsidRPr="0000748A">
              <w:rPr>
                <w:rFonts w:ascii="SFBX1000" w:hAnsi="SFBX1000" w:cs="SFBX1000"/>
                <w:sz w:val="20"/>
                <w:szCs w:val="20"/>
                <w:lang w:val="pl-PL"/>
              </w:rPr>
              <w:t xml:space="preserve">Berg JM, </w:t>
            </w:r>
            <w:proofErr w:type="spellStart"/>
            <w:r w:rsidRPr="0000748A">
              <w:rPr>
                <w:rFonts w:ascii="SFBX1000" w:hAnsi="SFBX1000" w:cs="SFBX1000"/>
                <w:sz w:val="20"/>
                <w:szCs w:val="20"/>
                <w:lang w:val="pl-PL"/>
              </w:rPr>
              <w:t>Stryer</w:t>
            </w:r>
            <w:proofErr w:type="spellEnd"/>
            <w:r w:rsidRPr="0000748A">
              <w:rPr>
                <w:rFonts w:ascii="SFBX1000" w:hAnsi="SFBX1000" w:cs="SFBX1000"/>
                <w:sz w:val="20"/>
                <w:szCs w:val="20"/>
                <w:lang w:val="pl-PL"/>
              </w:rPr>
              <w:t xml:space="preserve"> L, </w:t>
            </w:r>
            <w:proofErr w:type="spellStart"/>
            <w:r w:rsidRPr="0000748A">
              <w:rPr>
                <w:rFonts w:ascii="SFBX1000" w:hAnsi="SFBX1000" w:cs="SFBX1000"/>
                <w:sz w:val="20"/>
                <w:szCs w:val="20"/>
                <w:lang w:val="pl-PL"/>
              </w:rPr>
              <w:t>Tymoczko</w:t>
            </w:r>
            <w:proofErr w:type="spellEnd"/>
            <w:r w:rsidR="00D33C85">
              <w:rPr>
                <w:rFonts w:ascii="SFBX1000" w:hAnsi="SFBX1000" w:cs="SFBX1000"/>
                <w:sz w:val="20"/>
                <w:szCs w:val="20"/>
                <w:lang w:val="pl-PL"/>
              </w:rPr>
              <w:t xml:space="preserve"> JL. Biochemia.</w:t>
            </w:r>
            <w:r w:rsidRPr="0000748A">
              <w:rPr>
                <w:rFonts w:ascii="SFBX1000" w:hAnsi="SFBX1000" w:cs="SFBX1000"/>
                <w:sz w:val="20"/>
                <w:szCs w:val="20"/>
                <w:lang w:val="pl-PL"/>
              </w:rPr>
              <w:t xml:space="preserve"> Warszawa, 2018, PWN</w:t>
            </w:r>
          </w:p>
          <w:p w14:paraId="31ABC5DB" w14:textId="773A7DBC" w:rsidR="003644BE" w:rsidRDefault="00D33C85" w:rsidP="009D1B16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SFRM1000" w:hAnsi="SFRM1000" w:cs="SFRM1000"/>
                <w:sz w:val="20"/>
                <w:szCs w:val="20"/>
                <w:lang w:val="pl-PL"/>
              </w:rPr>
            </w:pPr>
            <w:proofErr w:type="spellStart"/>
            <w:r>
              <w:rPr>
                <w:rFonts w:ascii="SFBX1000" w:hAnsi="SFBX1000" w:cs="SFBX1000"/>
                <w:sz w:val="20"/>
                <w:szCs w:val="20"/>
                <w:lang w:val="pl-PL"/>
              </w:rPr>
              <w:t>Hames</w:t>
            </w:r>
            <w:proofErr w:type="spellEnd"/>
            <w:r>
              <w:rPr>
                <w:rFonts w:ascii="SFBX1000" w:hAnsi="SFBX1000" w:cs="SFBX1000"/>
                <w:sz w:val="20"/>
                <w:szCs w:val="20"/>
                <w:lang w:val="pl-PL"/>
              </w:rPr>
              <w:t xml:space="preserve"> B.D, Hooper N.M.</w:t>
            </w:r>
            <w:r w:rsidR="003644BE" w:rsidRPr="00302106">
              <w:rPr>
                <w:rFonts w:ascii="SFRM1000" w:hAnsi="SFRM1000" w:cs="SFRM1000"/>
                <w:sz w:val="20"/>
                <w:szCs w:val="20"/>
                <w:lang w:val="pl-PL"/>
              </w:rPr>
              <w:t xml:space="preserve"> </w:t>
            </w:r>
            <w:r w:rsidR="003644BE" w:rsidRPr="00302106">
              <w:rPr>
                <w:rFonts w:ascii="SFTI1000" w:hAnsi="SFTI1000" w:cs="SFTI1000"/>
                <w:sz w:val="20"/>
                <w:szCs w:val="20"/>
                <w:lang w:val="pl-PL"/>
              </w:rPr>
              <w:t>Krótkie wykłady. Biochemia</w:t>
            </w:r>
            <w:r>
              <w:rPr>
                <w:rFonts w:ascii="SFTI1000" w:hAnsi="SFTI1000" w:cs="SFTI1000"/>
                <w:sz w:val="20"/>
                <w:szCs w:val="20"/>
                <w:lang w:val="pl-PL"/>
              </w:rPr>
              <w:t>.</w:t>
            </w:r>
            <w:r w:rsidR="003644BE" w:rsidRPr="00302106">
              <w:rPr>
                <w:rFonts w:ascii="SFRM1000" w:hAnsi="SFRM1000" w:cs="SFRM1000"/>
                <w:sz w:val="20"/>
                <w:szCs w:val="20"/>
                <w:lang w:val="pl-PL"/>
              </w:rPr>
              <w:t xml:space="preserve"> Warszawa, 2009, PWN</w:t>
            </w:r>
          </w:p>
          <w:p w14:paraId="03EFED05" w14:textId="336B9893" w:rsidR="003644BE" w:rsidRPr="0037612C" w:rsidRDefault="00B749E8" w:rsidP="00B749E8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color w:val="FF0000"/>
                <w:lang w:val="pl-PL"/>
              </w:rPr>
            </w:pPr>
            <w:r>
              <w:rPr>
                <w:rFonts w:ascii="SFRM1000" w:hAnsi="SFRM1000" w:cs="SFRM1000"/>
                <w:sz w:val="20"/>
                <w:szCs w:val="20"/>
                <w:lang w:val="pl-PL"/>
              </w:rPr>
              <w:t>Kubisz L.</w:t>
            </w:r>
            <w:r w:rsidR="003644BE">
              <w:rPr>
                <w:rFonts w:ascii="SFRM1000" w:hAnsi="SFRM1000" w:cs="SFRM1000"/>
                <w:sz w:val="20"/>
                <w:szCs w:val="20"/>
                <w:lang w:val="pl-PL"/>
              </w:rPr>
              <w:t xml:space="preserve"> Biofizyka</w:t>
            </w:r>
            <w:r w:rsidR="00D33C85">
              <w:rPr>
                <w:rFonts w:ascii="SFRM1000" w:hAnsi="SFRM1000" w:cs="SFRM1000"/>
                <w:sz w:val="20"/>
                <w:szCs w:val="20"/>
                <w:lang w:val="pl-PL"/>
              </w:rPr>
              <w:t>. Warszawa, 20</w:t>
            </w:r>
            <w:r>
              <w:rPr>
                <w:rFonts w:ascii="SFRM1000" w:hAnsi="SFRM1000" w:cs="SFRM1000"/>
                <w:sz w:val="20"/>
                <w:szCs w:val="20"/>
                <w:lang w:val="pl-PL"/>
              </w:rPr>
              <w:t>24</w:t>
            </w:r>
            <w:r w:rsidR="00D33C85">
              <w:rPr>
                <w:rFonts w:ascii="SFRM1000" w:hAnsi="SFRM1000" w:cs="SFRM1000"/>
                <w:sz w:val="20"/>
                <w:szCs w:val="20"/>
                <w:lang w:val="pl-PL"/>
              </w:rPr>
              <w:t>, PZWL</w:t>
            </w:r>
          </w:p>
        </w:tc>
      </w:tr>
      <w:tr w:rsidR="009D1B16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9D1B16" w:rsidRPr="008241C1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2E2610" w14:textId="37BDFE09" w:rsidR="009D1B16" w:rsidRPr="0060375D" w:rsidRDefault="009D1B16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749E8">
              <w:rPr>
                <w:rFonts w:ascii="Arial" w:hAnsi="Arial" w:cs="Arial"/>
                <w:sz w:val="20"/>
                <w:szCs w:val="20"/>
                <w:lang w:val="en-GB"/>
              </w:rPr>
              <w:t>[1]</w:t>
            </w:r>
            <w:r w:rsidR="00B749E8" w:rsidRPr="0000748A">
              <w:rPr>
                <w:rFonts w:ascii="SFBX1000" w:hAnsi="SFBX1000" w:cs="SFBX1000"/>
                <w:sz w:val="20"/>
                <w:szCs w:val="20"/>
              </w:rPr>
              <w:t xml:space="preserve"> Ferrier DR. </w:t>
            </w:r>
            <w:proofErr w:type="spellStart"/>
            <w:r w:rsidR="00B749E8" w:rsidRPr="0000748A">
              <w:rPr>
                <w:rFonts w:ascii="SFBX1000" w:hAnsi="SFBX1000" w:cs="SFBX1000"/>
                <w:sz w:val="20"/>
                <w:szCs w:val="20"/>
              </w:rPr>
              <w:t>Biochemia</w:t>
            </w:r>
            <w:proofErr w:type="spellEnd"/>
            <w:r w:rsidR="00B749E8" w:rsidRPr="0000748A">
              <w:rPr>
                <w:rFonts w:ascii="SFBX1000" w:hAnsi="SFBX1000" w:cs="SFBX1000"/>
                <w:sz w:val="20"/>
                <w:szCs w:val="20"/>
              </w:rPr>
              <w:t xml:space="preserve">. Lippincott Illustrated Reviews. </w:t>
            </w:r>
            <w:r w:rsidR="00B749E8" w:rsidRPr="0000748A">
              <w:rPr>
                <w:rFonts w:ascii="SFBX1000" w:hAnsi="SFBX1000" w:cs="SFBX1000"/>
                <w:sz w:val="20"/>
                <w:szCs w:val="20"/>
                <w:lang w:val="pl-PL"/>
              </w:rPr>
              <w:t xml:space="preserve">Wrocław, 2018, </w:t>
            </w:r>
            <w:proofErr w:type="spellStart"/>
            <w:r w:rsidR="00B749E8" w:rsidRPr="0000748A">
              <w:rPr>
                <w:rFonts w:ascii="SFBX1000" w:hAnsi="SFBX1000" w:cs="SFBX1000"/>
                <w:sz w:val="20"/>
                <w:szCs w:val="20"/>
                <w:lang w:val="pl-PL"/>
              </w:rPr>
              <w:t>EdraUrban</w:t>
            </w:r>
            <w:proofErr w:type="spellEnd"/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63E56" w14:textId="77777777" w:rsidR="00B46A3D" w:rsidRDefault="00B46A3D" w:rsidP="003D4ABA">
      <w:r>
        <w:separator/>
      </w:r>
    </w:p>
  </w:endnote>
  <w:endnote w:type="continuationSeparator" w:id="0">
    <w:p w14:paraId="504DBF7C" w14:textId="77777777" w:rsidR="00B46A3D" w:rsidRDefault="00B46A3D" w:rsidP="003D4ABA">
      <w:r>
        <w:continuationSeparator/>
      </w:r>
    </w:p>
  </w:endnote>
  <w:endnote w:id="1">
    <w:p w14:paraId="36725D3C" w14:textId="739374D8" w:rsidR="007B2BCC" w:rsidRPr="00943502" w:rsidRDefault="007B2BCC" w:rsidP="007933F9">
      <w:pPr>
        <w:pStyle w:val="Tre"/>
        <w:spacing w:after="120"/>
        <w:jc w:val="both"/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</w:pPr>
      <w:r>
        <w:rPr>
          <w:rStyle w:val="Odwoanieprzypisukocowego"/>
        </w:rPr>
        <w:endnoteRef/>
      </w:r>
      <w:r>
        <w:t xml:space="preserve"> </w:t>
      </w:r>
      <w:r w:rsidRPr="00943502"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  <w:t xml:space="preserve">Odnośnie Efektów uczenia się: </w:t>
      </w:r>
      <w:r w:rsidR="003256D8" w:rsidRPr="00943502"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  <w:t xml:space="preserve">są one przepisane dosłownie jak w standardach- NALEŻY Efekty Uczenia się modyfikować w niewielkim zakresie odnosząc do specjalności realizowanego przedmiotu </w:t>
      </w:r>
      <w:r w:rsidRPr="00943502">
        <w:rPr>
          <w:rFonts w:ascii="Times New Roman" w:hAnsi="Times New Roman" w:cs="Times New Roman"/>
          <w:color w:val="FF0000"/>
          <w:sz w:val="20"/>
          <w:szCs w:val="20"/>
        </w:rPr>
        <w:t xml:space="preserve">Ważne jest, aby treści zajęć korespondowały z zacytowanymi efekty </w:t>
      </w:r>
      <w:r w:rsidR="003256D8" w:rsidRPr="00943502">
        <w:rPr>
          <w:rFonts w:ascii="Times New Roman" w:hAnsi="Times New Roman" w:cs="Times New Roman"/>
          <w:color w:val="FF0000"/>
          <w:sz w:val="20"/>
          <w:szCs w:val="20"/>
        </w:rPr>
        <w:t xml:space="preserve">uczenia się </w:t>
      </w:r>
    </w:p>
  </w:endnote>
  <w:endnote w:id="2">
    <w:p w14:paraId="6B17A40F" w14:textId="56B41C23" w:rsidR="007B2BCC" w:rsidRPr="00943502" w:rsidRDefault="007B2BCC" w:rsidP="007933F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943502">
        <w:rPr>
          <w:b/>
          <w:color w:val="FF0000"/>
          <w:u w:val="single"/>
          <w:lang w:val="pl-PL"/>
        </w:rPr>
        <w:t>W warunkach wstępnych</w:t>
      </w:r>
      <w:r w:rsidRPr="00943502">
        <w:rPr>
          <w:color w:val="FF0000"/>
          <w:lang w:val="pl-PL"/>
        </w:rPr>
        <w:t xml:space="preserve"> proszę nie wymieniać konieczności zaliczenia określonych przedmiotów, tylko uprzednio osiągnięte efekty uczenia, które są oczekiwane. (student zna anatomię, potrafi rozpoznać </w:t>
      </w:r>
      <w:r w:rsidR="003256D8" w:rsidRPr="00943502">
        <w:rPr>
          <w:color w:val="FF0000"/>
          <w:lang w:val="pl-PL"/>
        </w:rPr>
        <w:t xml:space="preserve">problemy zdrowotne pacjenta </w:t>
      </w:r>
      <w:r w:rsidRPr="00943502">
        <w:rPr>
          <w:color w:val="FF0000"/>
          <w:lang w:val="pl-PL"/>
        </w:rPr>
        <w:t xml:space="preserve">a nie student zdał egzamin </w:t>
      </w:r>
      <w:r w:rsidR="003256D8" w:rsidRPr="00943502">
        <w:rPr>
          <w:color w:val="FF0000"/>
          <w:lang w:val="pl-PL"/>
        </w:rPr>
        <w:t>np. z Anatomii, Podstaw Pielęgniarstwa</w:t>
      </w:r>
    </w:p>
  </w:endnote>
  <w:endnote w:id="3">
    <w:p w14:paraId="4B5D94A5" w14:textId="503F1AE0" w:rsidR="009D1B16" w:rsidRPr="00056DB2" w:rsidRDefault="009D1B16" w:rsidP="007933F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b/>
          <w:bCs/>
          <w:color w:val="FF0000"/>
          <w:u w:val="single"/>
          <w:lang w:val="pl-PL"/>
        </w:rPr>
        <w:t>Wpisać metody dydaktyczne</w:t>
      </w:r>
      <w:r w:rsidRPr="00056DB2">
        <w:rPr>
          <w:color w:val="FF0000"/>
          <w:lang w:val="pl-PL"/>
        </w:rPr>
        <w:t xml:space="preserve"> np. Wykład, Konwersatorium, Seminarium, Dyskusja, Ćwiczenie laboratoryjne, Metoda problemowa,  Prezentacja multimedialna, Rozwiązywanie zadań, Metody e-learningowe, Analiza przypadku, Burza mózgów, Pokaz, Nauczanie przy łóżku chorego, Zajęcia praktyczne, Ćwiczenia w warunkach symulowanych, Wirtualny pacjent, Symulowany Pacjent,  Ćwiczenia komputerow</w:t>
      </w:r>
      <w:r>
        <w:rPr>
          <w:color w:val="FF0000"/>
          <w:lang w:val="pl-PL"/>
        </w:rPr>
        <w:t>e, Samokształcenie</w:t>
      </w:r>
    </w:p>
  </w:endnote>
  <w:endnote w:id="4">
    <w:p w14:paraId="24DD2AA3" w14:textId="4A5E09B2" w:rsidR="009D1B16" w:rsidRPr="00056DB2" w:rsidRDefault="009D1B16" w:rsidP="007933F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color w:val="FF0000"/>
          <w:lang w:val="pl-PL"/>
        </w:rPr>
        <w:t xml:space="preserve">Przy </w:t>
      </w:r>
      <w:r w:rsidRPr="00056DB2">
        <w:rPr>
          <w:b/>
          <w:color w:val="FF0000"/>
          <w:u w:val="single"/>
          <w:lang w:val="pl-PL"/>
        </w:rPr>
        <w:t>Nakładzie pracy</w:t>
      </w:r>
      <w:r w:rsidRPr="00056DB2">
        <w:rPr>
          <w:color w:val="FF0000"/>
          <w:lang w:val="pl-PL"/>
        </w:rPr>
        <w:t xml:space="preserve"> studenta należy zwrócić uwagę na to, aby łączna liczba godzin (z Nauczycielem i bez) odpowiadała liczbie punktów ECTS, przy założeniu, że 1 punkt ECTS = 25-30 godzin.</w:t>
      </w:r>
    </w:p>
  </w:endnote>
  <w:endnote w:id="5">
    <w:p w14:paraId="38E181D0" w14:textId="23EC59CF" w:rsidR="003644BE" w:rsidRPr="00056DB2" w:rsidRDefault="003644BE" w:rsidP="007933F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color w:val="FF0000"/>
          <w:lang w:val="pl-PL"/>
        </w:rPr>
        <w:t>Metody weryfikacji efektów uczeni si</w:t>
      </w:r>
      <w:r>
        <w:rPr>
          <w:color w:val="FF0000"/>
          <w:lang w:val="pl-PL"/>
        </w:rPr>
        <w:t>ę/</w:t>
      </w:r>
      <w:r w:rsidRPr="00056DB2">
        <w:rPr>
          <w:color w:val="FF0000"/>
          <w:lang w:val="pl-PL"/>
        </w:rPr>
        <w:t xml:space="preserve">Sprawdziany </w:t>
      </w:r>
      <w:r w:rsidRPr="00056DB2">
        <w:rPr>
          <w:b/>
          <w:bCs/>
          <w:color w:val="FF0000"/>
          <w:u w:val="single"/>
          <w:lang w:val="pl-PL"/>
        </w:rPr>
        <w:t>w zakresie wiedzy</w:t>
      </w:r>
      <w:r>
        <w:rPr>
          <w:b/>
          <w:bCs/>
          <w:color w:val="FF0000"/>
          <w:u w:val="single"/>
          <w:lang w:val="pl-PL"/>
        </w:rPr>
        <w:t xml:space="preserve">; egzaminy/sprawdziany ustne i pisemne.  Formy egzaminów pisemnych to: esej, raport, krótkie ustrukturyzowane pytania, </w:t>
      </w:r>
      <w:r w:rsidRPr="00056DB2">
        <w:rPr>
          <w:color w:val="FF0000"/>
          <w:u w:val="single"/>
          <w:lang w:val="pl-PL"/>
        </w:rPr>
        <w:t xml:space="preserve"> </w:t>
      </w:r>
      <w:r w:rsidRPr="00056DB2">
        <w:rPr>
          <w:color w:val="FF0000"/>
          <w:lang w:val="pl-PL"/>
        </w:rPr>
        <w:t xml:space="preserve"> test wielokrotnego wyboru, sprawdzian pisemny złożony z pytań otwartych (ilu)</w:t>
      </w:r>
      <w:r>
        <w:rPr>
          <w:color w:val="FF0000"/>
          <w:lang w:val="pl-PL"/>
        </w:rPr>
        <w:t>, test wielokrotnej odpowiedzi, test wyboru  TAK/NIE lub dopasowania odpowiedzi, projekt pisemny</w:t>
      </w:r>
    </w:p>
  </w:endnote>
  <w:endnote w:id="6">
    <w:p w14:paraId="64E474F4" w14:textId="751B1251" w:rsidR="003644BE" w:rsidRPr="0037612C" w:rsidRDefault="003644BE" w:rsidP="007933F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bookmarkStart w:id="0" w:name="_Hlk195361383"/>
      <w:r w:rsidRPr="0037612C">
        <w:rPr>
          <w:color w:val="FF0000"/>
          <w:lang w:val="pl-PL"/>
        </w:rPr>
        <w:t>Metody weryfikacji efektów uczeni się/</w:t>
      </w:r>
      <w:bookmarkEnd w:id="0"/>
      <w:r w:rsidRPr="0037612C">
        <w:rPr>
          <w:color w:val="FF0000"/>
          <w:lang w:val="pl-PL"/>
        </w:rPr>
        <w:t xml:space="preserve">sprawdziany </w:t>
      </w:r>
      <w:r w:rsidRPr="0037612C">
        <w:rPr>
          <w:b/>
          <w:bCs/>
          <w:color w:val="FF0000"/>
          <w:u w:val="single"/>
          <w:lang w:val="pl-PL"/>
        </w:rPr>
        <w:t>w zakresie umiejętności</w:t>
      </w:r>
      <w:r w:rsidRPr="0037612C">
        <w:rPr>
          <w:color w:val="FF0000"/>
          <w:lang w:val="pl-PL"/>
        </w:rPr>
        <w:t xml:space="preserve"> to: demonstracja umiejętności (egzamin praktyczny, zaliczenie w formie Mini-OSCE, opisy przypadków (ustalanie i prezentowanie planu specjalistycznej opieki pielęgniarskiej), aktywność na zajęciach (ocena zrozumienia zagadnień ocena umiejętności analizy i syntezy rozwiązywania problemów),  dzienniczek umiejętności</w:t>
      </w:r>
    </w:p>
  </w:endnote>
  <w:endnote w:id="7">
    <w:p w14:paraId="0FF76302" w14:textId="18064BC5" w:rsidR="003644BE" w:rsidRPr="0037612C" w:rsidRDefault="003644BE" w:rsidP="007933F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Metody weryfikacji efektów uczeni się/Możliwa ocena </w:t>
      </w:r>
      <w:r w:rsidRPr="0037612C">
        <w:rPr>
          <w:b/>
          <w:bCs/>
          <w:color w:val="FF0000"/>
          <w:u w:val="single"/>
          <w:lang w:val="pl-PL"/>
        </w:rPr>
        <w:t>kompetencji społecznych</w:t>
      </w:r>
      <w:r w:rsidRPr="0037612C">
        <w:rPr>
          <w:color w:val="FF0000"/>
          <w:u w:val="single"/>
          <w:lang w:val="pl-PL"/>
        </w:rPr>
        <w:t xml:space="preserve"> </w:t>
      </w:r>
      <w:r w:rsidRPr="0037612C">
        <w:rPr>
          <w:color w:val="FF0000"/>
          <w:lang w:val="pl-PL"/>
        </w:rPr>
        <w:t>to: aktywność na zajęciach, obserwacja zachowania wobec pacjentów, kolegów, ocena pracy w grupie.</w:t>
      </w:r>
    </w:p>
    <w:p w14:paraId="7E8A59E9" w14:textId="27AA0791" w:rsidR="003644BE" w:rsidRPr="000F12EB" w:rsidRDefault="003644BE" w:rsidP="007933F9">
      <w:pPr>
        <w:pStyle w:val="Tekstprzypisukocowego"/>
        <w:spacing w:after="120"/>
        <w:jc w:val="both"/>
        <w:rPr>
          <w:b/>
          <w:bCs/>
          <w:color w:val="FF0000"/>
          <w:u w:val="single"/>
          <w:lang w:val="pl-PL"/>
        </w:rPr>
      </w:pPr>
      <w:r w:rsidRPr="000F12EB">
        <w:rPr>
          <w:b/>
          <w:bCs/>
          <w:color w:val="FF0000"/>
          <w:u w:val="single"/>
          <w:vertAlign w:val="superscript"/>
          <w:lang w:val="pl-PL"/>
        </w:rPr>
        <w:t xml:space="preserve">5,6,7 </w:t>
      </w:r>
      <w:r w:rsidRPr="000F12EB">
        <w:rPr>
          <w:b/>
          <w:bCs/>
          <w:color w:val="FF0000"/>
          <w:u w:val="single"/>
          <w:lang w:val="pl-PL"/>
        </w:rPr>
        <w:t>Oczywiście nie wszystkie te sposoby muszą być zastosowane na każdym kursie.</w:t>
      </w:r>
    </w:p>
  </w:endnote>
  <w:endnote w:id="8">
    <w:p w14:paraId="7DF0F636" w14:textId="275F29F5" w:rsidR="009D1B16" w:rsidRPr="000F12EB" w:rsidRDefault="009D1B16" w:rsidP="007933F9">
      <w:pPr>
        <w:pStyle w:val="Tekstprzypisukocowego"/>
        <w:spacing w:after="120"/>
        <w:jc w:val="both"/>
        <w:rPr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Sprawdziany kształtujące np. kolokwia, prace </w:t>
      </w:r>
      <w:proofErr w:type="spellStart"/>
      <w:r w:rsidRPr="0037612C">
        <w:rPr>
          <w:color w:val="FF0000"/>
          <w:lang w:val="pl-PL"/>
        </w:rPr>
        <w:t>śródsemestralne</w:t>
      </w:r>
      <w:proofErr w:type="spellEnd"/>
      <w:r w:rsidRPr="0037612C">
        <w:rPr>
          <w:color w:val="FF0000"/>
          <w:lang w:val="pl-PL"/>
        </w:rPr>
        <w:t xml:space="preserve"> ( </w:t>
      </w:r>
      <w:proofErr w:type="spellStart"/>
      <w:r w:rsidRPr="0037612C">
        <w:rPr>
          <w:color w:val="FF0000"/>
          <w:lang w:val="pl-PL"/>
        </w:rPr>
        <w:t>prezenatcje</w:t>
      </w:r>
      <w:proofErr w:type="spellEnd"/>
      <w:r w:rsidRPr="0037612C">
        <w:rPr>
          <w:color w:val="FF0000"/>
          <w:lang w:val="pl-PL"/>
        </w:rPr>
        <w:t xml:space="preserve"> </w:t>
      </w:r>
      <w:proofErr w:type="spellStart"/>
      <w:r w:rsidRPr="0037612C">
        <w:rPr>
          <w:color w:val="FF0000"/>
          <w:lang w:val="pl-PL"/>
        </w:rPr>
        <w:t>mulimedoalne</w:t>
      </w:r>
      <w:proofErr w:type="spellEnd"/>
      <w:r w:rsidRPr="0037612C">
        <w:rPr>
          <w:color w:val="FF0000"/>
          <w:lang w:val="pl-PL"/>
        </w:rPr>
        <w:t>, projekty, standardy, procedury, rekomendacje do praktyki pielęgniarskiej</w:t>
      </w:r>
      <w:r>
        <w:rPr>
          <w:lang w:val="pl-PL"/>
        </w:rPr>
        <w:t>)</w:t>
      </w:r>
    </w:p>
  </w:endnote>
  <w:endnote w:id="9">
    <w:p w14:paraId="10AE2983" w14:textId="474C1143" w:rsidR="009D1B16" w:rsidRPr="0037612C" w:rsidRDefault="009D1B16" w:rsidP="007933F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Sprawdziany podsumowujące np. egzamin, zaliczenie końcowe. </w:t>
      </w:r>
      <w:proofErr w:type="spellStart"/>
      <w:r w:rsidRPr="0037612C">
        <w:rPr>
          <w:color w:val="FF0000"/>
          <w:lang w:val="pl-PL"/>
        </w:rPr>
        <w:t>Uwzglednić</w:t>
      </w:r>
      <w:proofErr w:type="spellEnd"/>
      <w:r w:rsidRPr="0037612C">
        <w:rPr>
          <w:color w:val="FF0000"/>
          <w:lang w:val="pl-PL"/>
        </w:rPr>
        <w:t xml:space="preserve"> sposób oceny w drugim terminie oraz warunki do zaliczenia </w:t>
      </w:r>
      <w:r>
        <w:rPr>
          <w:color w:val="FF0000"/>
          <w:lang w:val="pl-PL"/>
        </w:rPr>
        <w:t>(dopuszczenie do zaliczenia/egzaminu)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SFBX10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FRM10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FTI10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4BFC350D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7A425C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2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7A425C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5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5FCD7" w14:textId="77777777" w:rsidR="00B46A3D" w:rsidRDefault="00B46A3D" w:rsidP="003D4ABA">
      <w:r>
        <w:separator/>
      </w:r>
    </w:p>
  </w:footnote>
  <w:footnote w:type="continuationSeparator" w:id="0">
    <w:p w14:paraId="12DF6319" w14:textId="77777777" w:rsidR="00B46A3D" w:rsidRDefault="00B46A3D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348871">
    <w:abstractNumId w:val="0"/>
  </w:num>
  <w:num w:numId="2" w16cid:durableId="729496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5997333">
    <w:abstractNumId w:val="2"/>
  </w:num>
  <w:num w:numId="4" w16cid:durableId="718092371">
    <w:abstractNumId w:val="4"/>
  </w:num>
  <w:num w:numId="5" w16cid:durableId="912352411">
    <w:abstractNumId w:val="3"/>
  </w:num>
  <w:num w:numId="6" w16cid:durableId="11197661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184F"/>
    <w:rsid w:val="0005395C"/>
    <w:rsid w:val="000562FC"/>
    <w:rsid w:val="00056DB2"/>
    <w:rsid w:val="0006393C"/>
    <w:rsid w:val="00065231"/>
    <w:rsid w:val="00065DE9"/>
    <w:rsid w:val="00070142"/>
    <w:rsid w:val="00084DDC"/>
    <w:rsid w:val="000911B0"/>
    <w:rsid w:val="00093DBF"/>
    <w:rsid w:val="000A7800"/>
    <w:rsid w:val="000B2049"/>
    <w:rsid w:val="000C524F"/>
    <w:rsid w:val="000D1CE6"/>
    <w:rsid w:val="000E454E"/>
    <w:rsid w:val="000F12EB"/>
    <w:rsid w:val="000F4984"/>
    <w:rsid w:val="000F78E9"/>
    <w:rsid w:val="00103793"/>
    <w:rsid w:val="00104CD6"/>
    <w:rsid w:val="00115168"/>
    <w:rsid w:val="00123359"/>
    <w:rsid w:val="00147012"/>
    <w:rsid w:val="00153C80"/>
    <w:rsid w:val="001543CD"/>
    <w:rsid w:val="0015535F"/>
    <w:rsid w:val="00155CF0"/>
    <w:rsid w:val="00184B1B"/>
    <w:rsid w:val="00193F13"/>
    <w:rsid w:val="001A42DE"/>
    <w:rsid w:val="001A57AD"/>
    <w:rsid w:val="001A6515"/>
    <w:rsid w:val="001B18AC"/>
    <w:rsid w:val="001B2A15"/>
    <w:rsid w:val="001B5037"/>
    <w:rsid w:val="001E5434"/>
    <w:rsid w:val="001E56EE"/>
    <w:rsid w:val="001F7E03"/>
    <w:rsid w:val="00207DF8"/>
    <w:rsid w:val="002122DB"/>
    <w:rsid w:val="00217C99"/>
    <w:rsid w:val="002339A3"/>
    <w:rsid w:val="002455F9"/>
    <w:rsid w:val="00247685"/>
    <w:rsid w:val="002613D7"/>
    <w:rsid w:val="00261477"/>
    <w:rsid w:val="0026664A"/>
    <w:rsid w:val="0027212E"/>
    <w:rsid w:val="0027273A"/>
    <w:rsid w:val="00275430"/>
    <w:rsid w:val="00276A88"/>
    <w:rsid w:val="0028076B"/>
    <w:rsid w:val="00282691"/>
    <w:rsid w:val="00295D3C"/>
    <w:rsid w:val="00296C1B"/>
    <w:rsid w:val="002C5BF2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6358"/>
    <w:rsid w:val="00347BBC"/>
    <w:rsid w:val="00351A6B"/>
    <w:rsid w:val="00352866"/>
    <w:rsid w:val="00353B29"/>
    <w:rsid w:val="003644BE"/>
    <w:rsid w:val="00372D09"/>
    <w:rsid w:val="003751C6"/>
    <w:rsid w:val="0037612C"/>
    <w:rsid w:val="003769E8"/>
    <w:rsid w:val="0037742F"/>
    <w:rsid w:val="0038218C"/>
    <w:rsid w:val="0038461F"/>
    <w:rsid w:val="00393A3F"/>
    <w:rsid w:val="003A5A97"/>
    <w:rsid w:val="003B196C"/>
    <w:rsid w:val="003C32CD"/>
    <w:rsid w:val="003C34B9"/>
    <w:rsid w:val="003C5F09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932"/>
    <w:rsid w:val="0047613C"/>
    <w:rsid w:val="004804CE"/>
    <w:rsid w:val="00481A3A"/>
    <w:rsid w:val="00483354"/>
    <w:rsid w:val="004A20E0"/>
    <w:rsid w:val="004A228C"/>
    <w:rsid w:val="004B5BF3"/>
    <w:rsid w:val="004C0337"/>
    <w:rsid w:val="004D0896"/>
    <w:rsid w:val="004D6A63"/>
    <w:rsid w:val="004E0645"/>
    <w:rsid w:val="004F52A0"/>
    <w:rsid w:val="004F59CD"/>
    <w:rsid w:val="004F71DF"/>
    <w:rsid w:val="004F7D04"/>
    <w:rsid w:val="00505ADE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334"/>
    <w:rsid w:val="00572493"/>
    <w:rsid w:val="00573F43"/>
    <w:rsid w:val="0058344D"/>
    <w:rsid w:val="005971B7"/>
    <w:rsid w:val="005A141C"/>
    <w:rsid w:val="005A631D"/>
    <w:rsid w:val="005C2071"/>
    <w:rsid w:val="005C2B29"/>
    <w:rsid w:val="005C5DE4"/>
    <w:rsid w:val="005E2D19"/>
    <w:rsid w:val="005E4F62"/>
    <w:rsid w:val="00603430"/>
    <w:rsid w:val="0060375D"/>
    <w:rsid w:val="00606D4C"/>
    <w:rsid w:val="00615B58"/>
    <w:rsid w:val="00620F8E"/>
    <w:rsid w:val="006516D2"/>
    <w:rsid w:val="00654B9E"/>
    <w:rsid w:val="006556A4"/>
    <w:rsid w:val="00671F9D"/>
    <w:rsid w:val="0067273B"/>
    <w:rsid w:val="006804EA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705D72"/>
    <w:rsid w:val="0072233E"/>
    <w:rsid w:val="00723E2D"/>
    <w:rsid w:val="00725D95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8712C"/>
    <w:rsid w:val="007933F9"/>
    <w:rsid w:val="00793A88"/>
    <w:rsid w:val="007A425C"/>
    <w:rsid w:val="007B0A75"/>
    <w:rsid w:val="007B2BCC"/>
    <w:rsid w:val="007C6569"/>
    <w:rsid w:val="007E2CC2"/>
    <w:rsid w:val="007E3854"/>
    <w:rsid w:val="007F16DD"/>
    <w:rsid w:val="007F47F9"/>
    <w:rsid w:val="007F5032"/>
    <w:rsid w:val="007F6F66"/>
    <w:rsid w:val="00802C71"/>
    <w:rsid w:val="008078AD"/>
    <w:rsid w:val="008119DB"/>
    <w:rsid w:val="008204DA"/>
    <w:rsid w:val="00820BAC"/>
    <w:rsid w:val="00821107"/>
    <w:rsid w:val="008241C1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86B62"/>
    <w:rsid w:val="008B34B4"/>
    <w:rsid w:val="008C076A"/>
    <w:rsid w:val="008C66DD"/>
    <w:rsid w:val="008E046A"/>
    <w:rsid w:val="008F7953"/>
    <w:rsid w:val="00907BA8"/>
    <w:rsid w:val="00916817"/>
    <w:rsid w:val="00924648"/>
    <w:rsid w:val="00925C2B"/>
    <w:rsid w:val="009373AD"/>
    <w:rsid w:val="00943502"/>
    <w:rsid w:val="00984B04"/>
    <w:rsid w:val="0098741F"/>
    <w:rsid w:val="0099074A"/>
    <w:rsid w:val="00990BB0"/>
    <w:rsid w:val="009A1582"/>
    <w:rsid w:val="009A7B9A"/>
    <w:rsid w:val="009C072C"/>
    <w:rsid w:val="009C37E6"/>
    <w:rsid w:val="009C5C31"/>
    <w:rsid w:val="009D0E77"/>
    <w:rsid w:val="009D1B16"/>
    <w:rsid w:val="009D6D86"/>
    <w:rsid w:val="009D7CED"/>
    <w:rsid w:val="009E3963"/>
    <w:rsid w:val="009E4A11"/>
    <w:rsid w:val="009E6A9B"/>
    <w:rsid w:val="009F209A"/>
    <w:rsid w:val="00A020E9"/>
    <w:rsid w:val="00A07BAA"/>
    <w:rsid w:val="00A2580C"/>
    <w:rsid w:val="00A27F9F"/>
    <w:rsid w:val="00A37044"/>
    <w:rsid w:val="00A450FD"/>
    <w:rsid w:val="00A47475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A1364"/>
    <w:rsid w:val="00AA22B1"/>
    <w:rsid w:val="00AA3A3F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06F09"/>
    <w:rsid w:val="00B1355A"/>
    <w:rsid w:val="00B22CC9"/>
    <w:rsid w:val="00B25039"/>
    <w:rsid w:val="00B31083"/>
    <w:rsid w:val="00B33220"/>
    <w:rsid w:val="00B40D84"/>
    <w:rsid w:val="00B46A3D"/>
    <w:rsid w:val="00B4781C"/>
    <w:rsid w:val="00B47C32"/>
    <w:rsid w:val="00B72623"/>
    <w:rsid w:val="00B749E8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C03A9B"/>
    <w:rsid w:val="00C066D4"/>
    <w:rsid w:val="00C07633"/>
    <w:rsid w:val="00C274A7"/>
    <w:rsid w:val="00C30DEE"/>
    <w:rsid w:val="00C3342E"/>
    <w:rsid w:val="00C41E7C"/>
    <w:rsid w:val="00C47ED1"/>
    <w:rsid w:val="00C50830"/>
    <w:rsid w:val="00C57589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A7FC8"/>
    <w:rsid w:val="00CB02D6"/>
    <w:rsid w:val="00CB1863"/>
    <w:rsid w:val="00CC046F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077D"/>
    <w:rsid w:val="00D24619"/>
    <w:rsid w:val="00D33C85"/>
    <w:rsid w:val="00D43495"/>
    <w:rsid w:val="00D43546"/>
    <w:rsid w:val="00D534D9"/>
    <w:rsid w:val="00D563A0"/>
    <w:rsid w:val="00D66638"/>
    <w:rsid w:val="00D739FF"/>
    <w:rsid w:val="00D769B1"/>
    <w:rsid w:val="00D80702"/>
    <w:rsid w:val="00D83875"/>
    <w:rsid w:val="00D926E6"/>
    <w:rsid w:val="00DA6540"/>
    <w:rsid w:val="00DA7D51"/>
    <w:rsid w:val="00DB48D2"/>
    <w:rsid w:val="00DC509A"/>
    <w:rsid w:val="00DD0704"/>
    <w:rsid w:val="00DF16EF"/>
    <w:rsid w:val="00DF5D7B"/>
    <w:rsid w:val="00E03E2A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7277"/>
    <w:rsid w:val="00E87E12"/>
    <w:rsid w:val="00EA79CF"/>
    <w:rsid w:val="00EB4CD5"/>
    <w:rsid w:val="00EC2086"/>
    <w:rsid w:val="00EC344B"/>
    <w:rsid w:val="00EC7749"/>
    <w:rsid w:val="00EE2057"/>
    <w:rsid w:val="00EF09A9"/>
    <w:rsid w:val="00EF7BE9"/>
    <w:rsid w:val="00F020E0"/>
    <w:rsid w:val="00F12661"/>
    <w:rsid w:val="00F16C85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7310"/>
    <w:rsid w:val="00F67B15"/>
    <w:rsid w:val="00F71067"/>
    <w:rsid w:val="00F81410"/>
    <w:rsid w:val="00F8218B"/>
    <w:rsid w:val="00F83347"/>
    <w:rsid w:val="00F87D66"/>
    <w:rsid w:val="00F960CC"/>
    <w:rsid w:val="00FA7F58"/>
    <w:rsid w:val="00FC449C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2CC1CB15-A1EB-4ACA-B516-18DD532D1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character" w:styleId="Odwoaniedokomentarza">
    <w:name w:val="annotation reference"/>
    <w:basedOn w:val="Domylnaczcionkaakapitu"/>
    <w:semiHidden/>
    <w:unhideWhenUsed/>
    <w:locked/>
    <w:rsid w:val="00AA3A3F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locked/>
    <w:rsid w:val="00AA3A3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AA3A3F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AA3A3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AA3A3F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B5DD7A-5167-4B65-BB30-358E9D4A7D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5</Pages>
  <Words>945</Words>
  <Characters>5670</Characters>
  <Application>Microsoft Office Word</Application>
  <DocSecurity>0</DocSecurity>
  <Lines>47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subject/>
  <dc:creator>Małgorzata Drożdż</dc:creator>
  <cp:keywords/>
  <dc:description/>
  <cp:lastModifiedBy>UMED</cp:lastModifiedBy>
  <cp:revision>12</cp:revision>
  <cp:lastPrinted>2024-07-24T08:52:00Z</cp:lastPrinted>
  <dcterms:created xsi:type="dcterms:W3CDTF">2025-04-30T08:45:00Z</dcterms:created>
  <dcterms:modified xsi:type="dcterms:W3CDTF">2025-12-04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